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DB471" w14:textId="5F06CA97" w:rsidR="005B0119" w:rsidRPr="00E3788B" w:rsidRDefault="00E3788B">
      <w:pPr>
        <w:rPr>
          <w:b/>
          <w:bCs/>
          <w:sz w:val="28"/>
          <w:szCs w:val="28"/>
          <w:lang w:val="en-US"/>
        </w:rPr>
      </w:pPr>
      <w:r w:rsidRPr="00E3788B">
        <w:rPr>
          <w:b/>
          <w:bCs/>
          <w:sz w:val="28"/>
          <w:szCs w:val="28"/>
          <w:lang w:val="en-US"/>
        </w:rPr>
        <w:t>Name: Gaurav Kumar Singh</w:t>
      </w:r>
    </w:p>
    <w:p w14:paraId="2296FCC4" w14:textId="5D529A99" w:rsidR="00E3788B" w:rsidRPr="00E3788B" w:rsidRDefault="00E3788B">
      <w:pPr>
        <w:rPr>
          <w:b/>
          <w:bCs/>
          <w:sz w:val="28"/>
          <w:szCs w:val="28"/>
          <w:lang w:val="en-US"/>
        </w:rPr>
      </w:pPr>
      <w:r w:rsidRPr="00E3788B">
        <w:rPr>
          <w:b/>
          <w:bCs/>
          <w:sz w:val="28"/>
          <w:szCs w:val="28"/>
          <w:lang w:val="en-US"/>
        </w:rPr>
        <w:t>Registration Number: 19BCE2119</w:t>
      </w:r>
    </w:p>
    <w:p w14:paraId="4501D6B8" w14:textId="3A56E36B" w:rsidR="00E3788B" w:rsidRPr="00E3788B" w:rsidRDefault="00E3788B">
      <w:pPr>
        <w:rPr>
          <w:b/>
          <w:bCs/>
          <w:sz w:val="28"/>
          <w:szCs w:val="28"/>
          <w:lang w:val="en-US"/>
        </w:rPr>
      </w:pPr>
      <w:r w:rsidRPr="00E3788B">
        <w:rPr>
          <w:b/>
          <w:bCs/>
          <w:sz w:val="28"/>
          <w:szCs w:val="28"/>
          <w:lang w:val="en-US"/>
        </w:rPr>
        <w:t>Course: CSE3501-ELA-L21+L22</w:t>
      </w:r>
      <w:r w:rsidR="00B81639">
        <w:rPr>
          <w:b/>
          <w:bCs/>
          <w:sz w:val="28"/>
          <w:szCs w:val="28"/>
          <w:lang w:val="en-US"/>
        </w:rPr>
        <w:t xml:space="preserve"> (ISAA)</w:t>
      </w:r>
    </w:p>
    <w:p w14:paraId="0ADC72B4" w14:textId="00F6191D" w:rsidR="00E3788B" w:rsidRDefault="00E3788B">
      <w:pPr>
        <w:rPr>
          <w:b/>
          <w:bCs/>
          <w:sz w:val="28"/>
          <w:szCs w:val="28"/>
          <w:lang w:val="en-US"/>
        </w:rPr>
      </w:pPr>
      <w:r w:rsidRPr="00E3788B">
        <w:rPr>
          <w:b/>
          <w:bCs/>
          <w:sz w:val="28"/>
          <w:szCs w:val="28"/>
          <w:lang w:val="en-US"/>
        </w:rPr>
        <w:t>Lab FAT</w:t>
      </w:r>
    </w:p>
    <w:p w14:paraId="7C2E2C19" w14:textId="118BA61F" w:rsidR="00E3788B" w:rsidRDefault="00B81639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Question set: 2a</w:t>
      </w:r>
    </w:p>
    <w:p w14:paraId="7ED8644E" w14:textId="0E7CA159" w:rsidR="00B81639" w:rsidRDefault="00B81639" w:rsidP="00B816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30"/>
          <w:szCs w:val="30"/>
        </w:rPr>
      </w:pPr>
      <w:r>
        <w:rPr>
          <w:rStyle w:val="normaltextrun"/>
          <w:rFonts w:ascii="Calibri" w:hAnsi="Calibri" w:cs="Calibri"/>
          <w:color w:val="FF0000"/>
          <w:sz w:val="30"/>
          <w:szCs w:val="30"/>
        </w:rPr>
        <w:t xml:space="preserve">Develop a Machine Learning based Malware detection system using any of the </w:t>
      </w:r>
      <w:r>
        <w:rPr>
          <w:rStyle w:val="normaltextrun"/>
          <w:rFonts w:ascii="Calibri" w:hAnsi="Calibri" w:cs="Calibri"/>
          <w:color w:val="FF0000"/>
          <w:sz w:val="30"/>
          <w:szCs w:val="30"/>
        </w:rPr>
        <w:t>following Logistic</w:t>
      </w:r>
      <w:r>
        <w:rPr>
          <w:rStyle w:val="normaltextrun"/>
          <w:rFonts w:ascii="Calibri" w:hAnsi="Calibri" w:cs="Calibri"/>
          <w:color w:val="FF0000"/>
          <w:sz w:val="30"/>
          <w:szCs w:val="30"/>
        </w:rPr>
        <w:t xml:space="preserve"> Regression</w:t>
      </w:r>
      <w:r>
        <w:rPr>
          <w:rStyle w:val="eop"/>
          <w:rFonts w:ascii="Calibri" w:hAnsi="Calibri" w:cs="Calibri"/>
          <w:color w:val="FF0000"/>
          <w:sz w:val="30"/>
          <w:szCs w:val="30"/>
        </w:rPr>
        <w:t> </w:t>
      </w:r>
      <w:r>
        <w:rPr>
          <w:rStyle w:val="eop"/>
          <w:rFonts w:ascii="Calibri" w:hAnsi="Calibri" w:cs="Calibri"/>
          <w:color w:val="FF0000"/>
          <w:sz w:val="30"/>
          <w:szCs w:val="30"/>
        </w:rPr>
        <w:t>[30]</w:t>
      </w:r>
    </w:p>
    <w:p w14:paraId="655DF667" w14:textId="407FA5B4" w:rsidR="00B81639" w:rsidRDefault="00B81639" w:rsidP="00B81639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30"/>
          <w:szCs w:val="30"/>
        </w:rPr>
      </w:pPr>
      <w:r>
        <w:rPr>
          <w:rStyle w:val="normaltextrun"/>
          <w:rFonts w:ascii="Calibri" w:hAnsi="Calibri" w:cs="Calibri"/>
          <w:color w:val="FF0000"/>
          <w:sz w:val="30"/>
          <w:szCs w:val="30"/>
        </w:rPr>
        <w:t>b. Using Cisco Packet Tracer configure </w:t>
      </w:r>
      <w:r>
        <w:rPr>
          <w:rStyle w:val="normaltextrun"/>
          <w:rFonts w:ascii="Calibri" w:hAnsi="Calibri" w:cs="Calibri"/>
          <w:color w:val="FF0000"/>
          <w:sz w:val="42"/>
          <w:szCs w:val="42"/>
        </w:rPr>
        <w:t>LAN</w:t>
      </w:r>
      <w:r>
        <w:rPr>
          <w:rStyle w:val="normaltextrun"/>
          <w:rFonts w:ascii="Calibri" w:hAnsi="Calibri" w:cs="Calibri"/>
          <w:color w:val="FF0000"/>
          <w:sz w:val="30"/>
          <w:szCs w:val="30"/>
        </w:rPr>
        <w:t> that acts as a connector between two computers to enable message transfer. </w:t>
      </w:r>
      <w:r>
        <w:rPr>
          <w:rStyle w:val="normaltextrun"/>
          <w:rFonts w:ascii="Calibri" w:hAnsi="Calibri" w:cs="Calibri"/>
          <w:color w:val="FF0000"/>
          <w:sz w:val="30"/>
          <w:szCs w:val="30"/>
        </w:rPr>
        <w:t xml:space="preserve"> </w:t>
      </w:r>
      <w:r>
        <w:rPr>
          <w:rStyle w:val="normaltextrun"/>
          <w:rFonts w:ascii="Calibri" w:hAnsi="Calibri" w:cs="Calibri"/>
          <w:color w:val="FF0000"/>
          <w:sz w:val="30"/>
          <w:szCs w:val="30"/>
        </w:rPr>
        <w:t>[20]</w:t>
      </w:r>
      <w:r>
        <w:rPr>
          <w:rStyle w:val="eop"/>
          <w:rFonts w:ascii="Calibri" w:hAnsi="Calibri" w:cs="Calibri"/>
          <w:color w:val="FF0000"/>
          <w:sz w:val="30"/>
          <w:szCs w:val="30"/>
        </w:rPr>
        <w:t> </w:t>
      </w:r>
    </w:p>
    <w:p w14:paraId="3570B559" w14:textId="77777777" w:rsidR="00B81639" w:rsidRDefault="00B81639">
      <w:pPr>
        <w:rPr>
          <w:b/>
          <w:bCs/>
          <w:sz w:val="28"/>
          <w:szCs w:val="28"/>
          <w:lang w:val="en-US"/>
        </w:rPr>
      </w:pPr>
    </w:p>
    <w:p w14:paraId="555DF296" w14:textId="3E5FA629" w:rsidR="00E3788B" w:rsidRDefault="00E3788B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1)</w:t>
      </w:r>
    </w:p>
    <w:p w14:paraId="76765738" w14:textId="063D12A7" w:rsidR="00E3788B" w:rsidRPr="00C92E1F" w:rsidRDefault="00B81639" w:rsidP="00E3788B">
      <w:pPr>
        <w:rPr>
          <w:b/>
          <w:bCs/>
          <w:sz w:val="28"/>
          <w:szCs w:val="28"/>
        </w:rPr>
      </w:pPr>
      <w:r w:rsidRPr="00C92E1F">
        <w:rPr>
          <w:b/>
          <w:bCs/>
          <w:sz w:val="28"/>
          <w:szCs w:val="28"/>
        </w:rPr>
        <w:t>Logistic Regression</w:t>
      </w:r>
      <w:r w:rsidR="00B47345">
        <w:rPr>
          <w:b/>
          <w:bCs/>
          <w:sz w:val="28"/>
          <w:szCs w:val="28"/>
        </w:rPr>
        <w:t xml:space="preserve"> </w:t>
      </w:r>
      <w:hyperlink w:anchor="_QUESTION_2a_FULL" w:history="1">
        <w:r w:rsidR="00B47345" w:rsidRPr="00B47345">
          <w:rPr>
            <w:rStyle w:val="Hyperlink"/>
            <w:b/>
            <w:bCs/>
            <w:sz w:val="28"/>
            <w:szCs w:val="28"/>
          </w:rPr>
          <w:t>(Ful</w:t>
        </w:r>
        <w:r w:rsidR="00B47345" w:rsidRPr="00B47345">
          <w:rPr>
            <w:rStyle w:val="Hyperlink"/>
            <w:b/>
            <w:bCs/>
            <w:sz w:val="28"/>
            <w:szCs w:val="28"/>
          </w:rPr>
          <w:t>l</w:t>
        </w:r>
        <w:r w:rsidR="00B47345" w:rsidRPr="00B47345">
          <w:rPr>
            <w:rStyle w:val="Hyperlink"/>
            <w:b/>
            <w:bCs/>
            <w:sz w:val="28"/>
            <w:szCs w:val="28"/>
          </w:rPr>
          <w:t xml:space="preserve"> C</w:t>
        </w:r>
        <w:r w:rsidR="00B47345" w:rsidRPr="00B47345">
          <w:rPr>
            <w:rStyle w:val="Hyperlink"/>
            <w:b/>
            <w:bCs/>
            <w:sz w:val="28"/>
            <w:szCs w:val="28"/>
          </w:rPr>
          <w:t>o</w:t>
        </w:r>
        <w:r w:rsidR="00B47345" w:rsidRPr="00B47345">
          <w:rPr>
            <w:rStyle w:val="Hyperlink"/>
            <w:b/>
            <w:bCs/>
            <w:sz w:val="28"/>
            <w:szCs w:val="28"/>
          </w:rPr>
          <w:t>de)</w:t>
        </w:r>
      </w:hyperlink>
    </w:p>
    <w:p w14:paraId="7EAAFF56" w14:textId="31E61EC1" w:rsidR="00C92E1F" w:rsidRDefault="00C92E1F" w:rsidP="00C92E1F">
      <w:r>
        <w:t>Importing python libraries such as NumPy, matplotlib and pandas for data reading and manipulation.</w:t>
      </w:r>
    </w:p>
    <w:p w14:paraId="71162DEB" w14:textId="77777777" w:rsidR="00C92E1F" w:rsidRDefault="00C92E1F" w:rsidP="00C92E1F">
      <w:pPr>
        <w:ind w:left="720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7AEC8987" w14:textId="77777777" w:rsidR="00C92E1F" w:rsidRDefault="00C92E1F" w:rsidP="00C92E1F">
      <w:pPr>
        <w:ind w:left="720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64369300" w14:textId="5F64F54E" w:rsidR="00C92E1F" w:rsidRPr="00C92E1F" w:rsidRDefault="00C92E1F" w:rsidP="00C92E1F">
      <w:pPr>
        <w:ind w:left="720"/>
      </w:pPr>
      <w:r>
        <w:t>import pandas as pd</w:t>
      </w:r>
    </w:p>
    <w:p w14:paraId="056414A7" w14:textId="694EC14B" w:rsidR="00B81639" w:rsidRDefault="00046FD3" w:rsidP="00E3788B">
      <w:r w:rsidRPr="00046FD3">
        <w:drawing>
          <wp:inline distT="0" distB="0" distL="0" distR="0" wp14:anchorId="0D5A4985" wp14:editId="575E4A31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7482" w14:textId="439C4B36" w:rsidR="00C92E1F" w:rsidRDefault="00C92E1F" w:rsidP="00E3788B"/>
    <w:p w14:paraId="5DFE21FE" w14:textId="796B0322" w:rsidR="00C92E1F" w:rsidRDefault="00C92E1F" w:rsidP="00E3788B"/>
    <w:p w14:paraId="196424D8" w14:textId="3C01BED2" w:rsidR="00C92E1F" w:rsidRDefault="00EC6D25" w:rsidP="00E3788B">
      <w:r>
        <w:lastRenderedPageBreak/>
        <w:t>Reading dataset and truncating irrelevant columns</w:t>
      </w:r>
    </w:p>
    <w:p w14:paraId="4971B4B1" w14:textId="77777777" w:rsidR="00EC6D25" w:rsidRDefault="00EC6D25" w:rsidP="00EC6D25">
      <w:pPr>
        <w:ind w:left="720"/>
      </w:pPr>
      <w:r>
        <w:t xml:space="preserve">dataset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'Malware_dataset.csv')</w:t>
      </w:r>
    </w:p>
    <w:p w14:paraId="2A2DBCA6" w14:textId="77777777" w:rsidR="00EC6D25" w:rsidRDefault="00EC6D25" w:rsidP="00EC6D25">
      <w:pPr>
        <w:ind w:left="720"/>
      </w:pPr>
      <w:r>
        <w:t xml:space="preserve">dataset1 = </w:t>
      </w:r>
      <w:proofErr w:type="spellStart"/>
      <w:proofErr w:type="gramStart"/>
      <w:r>
        <w:t>dataset.copy</w:t>
      </w:r>
      <w:proofErr w:type="spellEnd"/>
      <w:proofErr w:type="gramEnd"/>
      <w:r>
        <w:t>()</w:t>
      </w:r>
    </w:p>
    <w:p w14:paraId="34ECC413" w14:textId="7C44402F" w:rsidR="00EC6D25" w:rsidRDefault="00EC6D25" w:rsidP="00EC6D25">
      <w:pPr>
        <w:ind w:left="720"/>
      </w:pPr>
      <w:r>
        <w:t>dataset1 = dataset1.drop(['classification'], axis=1)</w:t>
      </w:r>
    </w:p>
    <w:p w14:paraId="7A2ADC06" w14:textId="77777777" w:rsidR="00EC6D25" w:rsidRDefault="00EC6D25" w:rsidP="00EC6D25">
      <w:pPr>
        <w:ind w:left="720"/>
      </w:pPr>
      <w:r>
        <w:t>X=dataset1.iloc</w:t>
      </w:r>
      <w:proofErr w:type="gramStart"/>
      <w:r>
        <w:t>[:,</w:t>
      </w:r>
      <w:proofErr w:type="gramEnd"/>
      <w:r>
        <w:t>1:].values</w:t>
      </w:r>
    </w:p>
    <w:p w14:paraId="5947CB30" w14:textId="77777777" w:rsidR="00EC6D25" w:rsidRDefault="00EC6D25" w:rsidP="00EC6D25">
      <w:pPr>
        <w:ind w:left="720"/>
      </w:pPr>
      <w:r>
        <w:t>y=</w:t>
      </w:r>
      <w:proofErr w:type="spellStart"/>
      <w:proofErr w:type="gramStart"/>
      <w:r>
        <w:t>dataset.iloc</w:t>
      </w:r>
      <w:proofErr w:type="spellEnd"/>
      <w:proofErr w:type="gramEnd"/>
      <w:r>
        <w:t>[:,2].values</w:t>
      </w:r>
    </w:p>
    <w:p w14:paraId="2A024F4A" w14:textId="324AD7C4" w:rsidR="00EC6D25" w:rsidRDefault="00EC6D25" w:rsidP="00EC6D25">
      <w:pPr>
        <w:ind w:left="720"/>
      </w:pPr>
      <w:r>
        <w:t>print (X)</w:t>
      </w:r>
    </w:p>
    <w:p w14:paraId="4E912A8D" w14:textId="4A3D6504" w:rsidR="00EC6D25" w:rsidRDefault="00EC6D25" w:rsidP="00E3788B">
      <w:r w:rsidRPr="00EC6D25">
        <w:drawing>
          <wp:inline distT="0" distB="0" distL="0" distR="0" wp14:anchorId="305934B4" wp14:editId="592D5AD0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5CEE8" w14:textId="77777777" w:rsidR="00EC6D25" w:rsidRDefault="00EC6D25" w:rsidP="00E3788B"/>
    <w:p w14:paraId="7103B0A8" w14:textId="77777777" w:rsidR="00EC6D25" w:rsidRDefault="00EC6D25" w:rsidP="00E3788B"/>
    <w:p w14:paraId="67AB1637" w14:textId="77777777" w:rsidR="00EC6D25" w:rsidRDefault="00EC6D25" w:rsidP="00E3788B"/>
    <w:p w14:paraId="332DBB50" w14:textId="77777777" w:rsidR="00EC6D25" w:rsidRDefault="00EC6D25" w:rsidP="00E3788B"/>
    <w:p w14:paraId="19E1A13D" w14:textId="77777777" w:rsidR="00EC6D25" w:rsidRDefault="00EC6D25" w:rsidP="00E3788B"/>
    <w:p w14:paraId="380ADFF8" w14:textId="77777777" w:rsidR="00EC6D25" w:rsidRDefault="00EC6D25" w:rsidP="00E3788B"/>
    <w:p w14:paraId="50E2D188" w14:textId="77777777" w:rsidR="00EC6D25" w:rsidRDefault="00EC6D25" w:rsidP="00E3788B"/>
    <w:p w14:paraId="496D94A5" w14:textId="77777777" w:rsidR="00EC6D25" w:rsidRDefault="00EC6D25" w:rsidP="00E3788B"/>
    <w:p w14:paraId="070CCD05" w14:textId="77777777" w:rsidR="00EC6D25" w:rsidRDefault="00EC6D25" w:rsidP="00E3788B"/>
    <w:p w14:paraId="5C4218A0" w14:textId="77777777" w:rsidR="00EC6D25" w:rsidRDefault="00EC6D25" w:rsidP="00E3788B"/>
    <w:p w14:paraId="14A93B93" w14:textId="77777777" w:rsidR="00EC6D25" w:rsidRDefault="00EC6D25" w:rsidP="00E3788B"/>
    <w:p w14:paraId="4EF2D619" w14:textId="77777777" w:rsidR="00EC6D25" w:rsidRDefault="00EC6D25" w:rsidP="00E3788B"/>
    <w:p w14:paraId="6F08C13D" w14:textId="6C305321" w:rsidR="00C92E1F" w:rsidRDefault="00EC6D25" w:rsidP="00E3788B">
      <w:r>
        <w:lastRenderedPageBreak/>
        <w:t xml:space="preserve">Importing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module to transform </w:t>
      </w:r>
      <w:r w:rsidR="00531008">
        <w:t xml:space="preserve">classification </w:t>
      </w:r>
      <w:r>
        <w:t>dataset using label encoder for classification.</w:t>
      </w:r>
    </w:p>
    <w:p w14:paraId="1A6141AE" w14:textId="77777777" w:rsidR="00EC6D25" w:rsidRDefault="00EC6D25" w:rsidP="00EC6D25">
      <w:pPr>
        <w:ind w:left="720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LabelEncoder</w:t>
      </w:r>
      <w:proofErr w:type="spellEnd"/>
    </w:p>
    <w:p w14:paraId="202169AF" w14:textId="77777777" w:rsidR="00EC6D25" w:rsidRDefault="00EC6D25" w:rsidP="00EC6D25">
      <w:pPr>
        <w:ind w:left="720"/>
      </w:pPr>
      <w:r>
        <w:t xml:space="preserve">le = </w:t>
      </w:r>
      <w:proofErr w:type="spellStart"/>
      <w:proofErr w:type="gramStart"/>
      <w:r>
        <w:t>LabelEncoder</w:t>
      </w:r>
      <w:proofErr w:type="spellEnd"/>
      <w:r>
        <w:t>(</w:t>
      </w:r>
      <w:proofErr w:type="gramEnd"/>
      <w:r>
        <w:t>)</w:t>
      </w:r>
    </w:p>
    <w:p w14:paraId="3CE01E44" w14:textId="77777777" w:rsidR="00EC6D25" w:rsidRDefault="00EC6D25" w:rsidP="00EC6D25">
      <w:pPr>
        <w:ind w:left="720"/>
      </w:pPr>
      <w:r>
        <w:t xml:space="preserve">y = </w:t>
      </w:r>
      <w:proofErr w:type="spellStart"/>
      <w:r>
        <w:t>le.fit_transform</w:t>
      </w:r>
      <w:proofErr w:type="spellEnd"/>
      <w:r>
        <w:t>(y)</w:t>
      </w:r>
    </w:p>
    <w:p w14:paraId="518981F4" w14:textId="7CF5D950" w:rsidR="00EC6D25" w:rsidRDefault="00EC6D25" w:rsidP="00EC6D25">
      <w:pPr>
        <w:ind w:left="720"/>
      </w:pPr>
      <w:r>
        <w:t>print (y)</w:t>
      </w:r>
    </w:p>
    <w:p w14:paraId="5F8F7675" w14:textId="004947AB" w:rsidR="00C92E1F" w:rsidRDefault="00EC6D25" w:rsidP="00E3788B">
      <w:r w:rsidRPr="00EC6D25">
        <w:drawing>
          <wp:inline distT="0" distB="0" distL="0" distR="0" wp14:anchorId="27584EF3" wp14:editId="16A8AA68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F171B" w14:textId="7336322F" w:rsidR="00531008" w:rsidRDefault="00531008" w:rsidP="00E3788B"/>
    <w:p w14:paraId="0130394F" w14:textId="32133789" w:rsidR="00531008" w:rsidRDefault="00531008" w:rsidP="00E3788B"/>
    <w:p w14:paraId="26464037" w14:textId="701A3ADB" w:rsidR="00531008" w:rsidRDefault="00531008" w:rsidP="00E3788B"/>
    <w:p w14:paraId="3950E6F2" w14:textId="6FB8AC0D" w:rsidR="00531008" w:rsidRDefault="00531008" w:rsidP="00E3788B"/>
    <w:p w14:paraId="1AAD5C45" w14:textId="07B98C20" w:rsidR="00531008" w:rsidRDefault="00531008" w:rsidP="00E3788B"/>
    <w:p w14:paraId="74415EEB" w14:textId="0AE35F86" w:rsidR="00531008" w:rsidRDefault="00531008" w:rsidP="00E3788B"/>
    <w:p w14:paraId="4FD45EC9" w14:textId="21452D52" w:rsidR="00531008" w:rsidRDefault="00531008" w:rsidP="00E3788B"/>
    <w:p w14:paraId="75E876A1" w14:textId="721C0881" w:rsidR="00531008" w:rsidRDefault="00531008" w:rsidP="00E3788B"/>
    <w:p w14:paraId="387F2D2E" w14:textId="01F52258" w:rsidR="00531008" w:rsidRDefault="00531008" w:rsidP="00E3788B"/>
    <w:p w14:paraId="34333B46" w14:textId="2C75B3D7" w:rsidR="00531008" w:rsidRDefault="00531008" w:rsidP="00E3788B"/>
    <w:p w14:paraId="3A810D8E" w14:textId="03F1E13F" w:rsidR="00531008" w:rsidRDefault="00531008" w:rsidP="00E3788B"/>
    <w:p w14:paraId="715AED80" w14:textId="48562982" w:rsidR="00531008" w:rsidRDefault="00531008" w:rsidP="00E3788B"/>
    <w:p w14:paraId="2C832A2F" w14:textId="3EF60B44" w:rsidR="00531008" w:rsidRDefault="00531008" w:rsidP="00E3788B"/>
    <w:p w14:paraId="2941335A" w14:textId="77777777" w:rsidR="00531008" w:rsidRDefault="00531008" w:rsidP="00E3788B"/>
    <w:p w14:paraId="76CCBAF8" w14:textId="148A9A05" w:rsidR="00C92E1F" w:rsidRDefault="00EC6D25" w:rsidP="00E3788B">
      <w:r>
        <w:lastRenderedPageBreak/>
        <w:t>Splitting dataset into training and testing dataset to calculate accuracy precision and recall on.</w:t>
      </w:r>
      <w:r>
        <w:br/>
        <w:t xml:space="preserve">Test size: Train </w:t>
      </w:r>
      <w:proofErr w:type="gramStart"/>
      <w:r w:rsidR="00531008">
        <w:t>size::</w:t>
      </w:r>
      <w:proofErr w:type="gramEnd"/>
      <w:r>
        <w:t xml:space="preserve"> 1: 3</w:t>
      </w:r>
    </w:p>
    <w:p w14:paraId="6945E5E0" w14:textId="77777777" w:rsidR="00531008" w:rsidRDefault="00531008" w:rsidP="00531008">
      <w:pPr>
        <w:ind w:left="720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24437A33" w14:textId="3990BA56" w:rsidR="00531008" w:rsidRDefault="00531008" w:rsidP="00531008">
      <w:pPr>
        <w:ind w:left="720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 xml:space="preserve">=0.25, </w:t>
      </w:r>
      <w:proofErr w:type="spellStart"/>
      <w:r>
        <w:t>random_state</w:t>
      </w:r>
      <w:proofErr w:type="spellEnd"/>
      <w:r>
        <w:t>=0)</w:t>
      </w:r>
    </w:p>
    <w:p w14:paraId="1FDCE9F3" w14:textId="455BD8F7" w:rsidR="00C92E1F" w:rsidRDefault="00531008" w:rsidP="00E3788B">
      <w:r w:rsidRPr="00531008">
        <w:drawing>
          <wp:inline distT="0" distB="0" distL="0" distR="0" wp14:anchorId="08784A1D" wp14:editId="3422AFF7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F4A54" w14:textId="14F216F2" w:rsidR="00531008" w:rsidRDefault="00531008" w:rsidP="00E3788B">
      <w:r>
        <w:t xml:space="preserve">Printing the training and testing datasets </w:t>
      </w:r>
    </w:p>
    <w:p w14:paraId="223BDC62" w14:textId="77777777" w:rsidR="00531008" w:rsidRDefault="00531008" w:rsidP="00531008">
      <w:pPr>
        <w:ind w:left="720"/>
      </w:pPr>
      <w:r>
        <w:t>print("</w:t>
      </w:r>
      <w:proofErr w:type="spellStart"/>
      <w:r>
        <w:t>Xtrain</w:t>
      </w:r>
      <w:proofErr w:type="spellEnd"/>
      <w:r>
        <w:t>")</w:t>
      </w:r>
    </w:p>
    <w:p w14:paraId="6D825598" w14:textId="77777777" w:rsidR="00531008" w:rsidRDefault="00531008" w:rsidP="00531008">
      <w:pPr>
        <w:ind w:left="720"/>
      </w:pPr>
      <w:r>
        <w:t>print(</w:t>
      </w:r>
      <w:proofErr w:type="spellStart"/>
      <w:r>
        <w:t>X_train</w:t>
      </w:r>
      <w:proofErr w:type="spellEnd"/>
      <w:r>
        <w:t>)</w:t>
      </w:r>
    </w:p>
    <w:p w14:paraId="3C1A98B0" w14:textId="77777777" w:rsidR="00531008" w:rsidRDefault="00531008" w:rsidP="00531008">
      <w:pPr>
        <w:ind w:left="720"/>
      </w:pPr>
      <w:r>
        <w:t>print("</w:t>
      </w:r>
      <w:proofErr w:type="spellStart"/>
      <w:r>
        <w:t>Xtest</w:t>
      </w:r>
      <w:proofErr w:type="spellEnd"/>
      <w:r>
        <w:t>")</w:t>
      </w:r>
    </w:p>
    <w:p w14:paraId="63606423" w14:textId="77777777" w:rsidR="00531008" w:rsidRDefault="00531008" w:rsidP="00531008">
      <w:pPr>
        <w:ind w:left="720"/>
      </w:pPr>
      <w:r>
        <w:t>print(</w:t>
      </w:r>
      <w:proofErr w:type="spellStart"/>
      <w:r>
        <w:t>X_test</w:t>
      </w:r>
      <w:proofErr w:type="spellEnd"/>
      <w:r>
        <w:t>)</w:t>
      </w:r>
    </w:p>
    <w:p w14:paraId="03EE8882" w14:textId="77777777" w:rsidR="00531008" w:rsidRDefault="00531008" w:rsidP="00531008">
      <w:pPr>
        <w:ind w:left="720"/>
      </w:pPr>
      <w:r>
        <w:t>print("</w:t>
      </w:r>
      <w:proofErr w:type="spellStart"/>
      <w:r>
        <w:t>ytrain</w:t>
      </w:r>
      <w:proofErr w:type="spellEnd"/>
      <w:r>
        <w:t>")</w:t>
      </w:r>
    </w:p>
    <w:p w14:paraId="70F78504" w14:textId="77777777" w:rsidR="00531008" w:rsidRDefault="00531008" w:rsidP="00531008">
      <w:pPr>
        <w:ind w:left="720"/>
      </w:pPr>
      <w:r>
        <w:t>print(</w:t>
      </w:r>
      <w:proofErr w:type="spellStart"/>
      <w:r>
        <w:t>y_train</w:t>
      </w:r>
      <w:proofErr w:type="spellEnd"/>
      <w:r>
        <w:t>)</w:t>
      </w:r>
    </w:p>
    <w:p w14:paraId="62B6E795" w14:textId="77777777" w:rsidR="00531008" w:rsidRDefault="00531008" w:rsidP="00531008">
      <w:pPr>
        <w:ind w:left="720"/>
      </w:pPr>
      <w:r>
        <w:t>print("</w:t>
      </w:r>
      <w:proofErr w:type="spellStart"/>
      <w:r>
        <w:t>ytest</w:t>
      </w:r>
      <w:proofErr w:type="spellEnd"/>
      <w:r>
        <w:t>")</w:t>
      </w:r>
    </w:p>
    <w:p w14:paraId="2667026E" w14:textId="1DDF2628" w:rsidR="00531008" w:rsidRDefault="00531008" w:rsidP="00531008">
      <w:pPr>
        <w:ind w:left="720"/>
      </w:pPr>
      <w:r>
        <w:t>print(</w:t>
      </w:r>
      <w:proofErr w:type="spellStart"/>
      <w:r>
        <w:t>y_test</w:t>
      </w:r>
      <w:proofErr w:type="spellEnd"/>
      <w:r>
        <w:t>)</w:t>
      </w:r>
    </w:p>
    <w:p w14:paraId="3AD84B80" w14:textId="043E32C4" w:rsidR="00C92E1F" w:rsidRDefault="00531008" w:rsidP="00E3788B">
      <w:r w:rsidRPr="00531008">
        <w:lastRenderedPageBreak/>
        <w:drawing>
          <wp:inline distT="0" distB="0" distL="0" distR="0" wp14:anchorId="70680181" wp14:editId="227F2F16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E3F86" w14:textId="67DCEFEA" w:rsidR="00531008" w:rsidRDefault="00C7579C" w:rsidP="00E3788B">
      <w:r>
        <w:t>Scaler transform of the training dataset</w:t>
      </w:r>
    </w:p>
    <w:p w14:paraId="265B46CD" w14:textId="77777777" w:rsidR="00C7579C" w:rsidRDefault="00C7579C" w:rsidP="00C7579C">
      <w:pPr>
        <w:ind w:left="720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StandardScaler</w:t>
      </w:r>
      <w:proofErr w:type="spellEnd"/>
    </w:p>
    <w:p w14:paraId="16B7FFB7" w14:textId="77777777" w:rsidR="00C7579C" w:rsidRDefault="00C7579C" w:rsidP="00C7579C">
      <w:pPr>
        <w:ind w:left="720"/>
      </w:pPr>
      <w:proofErr w:type="spellStart"/>
      <w:r>
        <w:t>sc</w:t>
      </w:r>
      <w:proofErr w:type="spellEnd"/>
      <w:r>
        <w:t xml:space="preserve">= </w:t>
      </w:r>
      <w:proofErr w:type="spellStart"/>
      <w:proofErr w:type="gramStart"/>
      <w:r>
        <w:t>StandardScaler</w:t>
      </w:r>
      <w:proofErr w:type="spellEnd"/>
      <w:r>
        <w:t>(</w:t>
      </w:r>
      <w:proofErr w:type="gramEnd"/>
      <w:r>
        <w:t>)</w:t>
      </w:r>
    </w:p>
    <w:p w14:paraId="2BD9CFC5" w14:textId="77777777" w:rsidR="00C7579C" w:rsidRDefault="00C7579C" w:rsidP="00C7579C">
      <w:pPr>
        <w:ind w:left="720"/>
      </w:pPr>
      <w:proofErr w:type="spellStart"/>
      <w:r>
        <w:t>X_train</w:t>
      </w:r>
      <w:proofErr w:type="spellEnd"/>
      <w:r>
        <w:t xml:space="preserve">= </w:t>
      </w:r>
      <w:proofErr w:type="spellStart"/>
      <w:r>
        <w:t>sc.fit_transform</w:t>
      </w:r>
      <w:proofErr w:type="spellEnd"/>
      <w:r>
        <w:t>(</w:t>
      </w:r>
      <w:proofErr w:type="spellStart"/>
      <w:r>
        <w:t>X_train</w:t>
      </w:r>
      <w:proofErr w:type="spellEnd"/>
      <w:r>
        <w:t>)</w:t>
      </w:r>
    </w:p>
    <w:p w14:paraId="5E048C8F" w14:textId="77777777" w:rsidR="00C7579C" w:rsidRDefault="00C7579C" w:rsidP="00C7579C">
      <w:pPr>
        <w:ind w:left="720"/>
      </w:pPr>
      <w:proofErr w:type="spellStart"/>
      <w:r>
        <w:t>X_test</w:t>
      </w:r>
      <w:proofErr w:type="spellEnd"/>
      <w:r>
        <w:t xml:space="preserve">= </w:t>
      </w:r>
      <w:proofErr w:type="spellStart"/>
      <w:proofErr w:type="gramStart"/>
      <w:r>
        <w:t>sc.transform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 xml:space="preserve">) </w:t>
      </w:r>
    </w:p>
    <w:p w14:paraId="21ECD0F5" w14:textId="6F913B8A" w:rsidR="00C7579C" w:rsidRDefault="00C7579C" w:rsidP="00C7579C">
      <w:pPr>
        <w:ind w:left="720"/>
      </w:pPr>
      <w:r>
        <w:t>print(</w:t>
      </w:r>
      <w:proofErr w:type="spellStart"/>
      <w:r>
        <w:t>X_train</w:t>
      </w:r>
      <w:proofErr w:type="spellEnd"/>
      <w:r>
        <w:t>)</w:t>
      </w:r>
    </w:p>
    <w:p w14:paraId="3BB93ED6" w14:textId="5350A3A1" w:rsidR="00C7579C" w:rsidRDefault="00C7579C" w:rsidP="00E3788B">
      <w:r w:rsidRPr="00C7579C">
        <w:drawing>
          <wp:inline distT="0" distB="0" distL="0" distR="0" wp14:anchorId="57A22D35" wp14:editId="35891AFB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45F56" w14:textId="31A6050F" w:rsidR="00531008" w:rsidRDefault="00531008" w:rsidP="00E3788B"/>
    <w:p w14:paraId="491CE7E4" w14:textId="74F8EEB1" w:rsidR="00C7579C" w:rsidRDefault="00C7579C" w:rsidP="00E3788B"/>
    <w:p w14:paraId="0CE9E67A" w14:textId="54632D56" w:rsidR="00C7579C" w:rsidRDefault="00C7579C" w:rsidP="00E3788B">
      <w:r>
        <w:lastRenderedPageBreak/>
        <w:t>Training the algorithm using Logistic regression</w:t>
      </w:r>
    </w:p>
    <w:p w14:paraId="4B2FFC75" w14:textId="77777777" w:rsidR="00C7579C" w:rsidRDefault="00C7579C" w:rsidP="00C7579C">
      <w:pPr>
        <w:ind w:left="720"/>
      </w:pPr>
      <w:r>
        <w:t xml:space="preserve">from </w:t>
      </w:r>
      <w:proofErr w:type="spellStart"/>
      <w:proofErr w:type="gramStart"/>
      <w:r>
        <w:t>sklearn.linear</w:t>
      </w:r>
      <w:proofErr w:type="gramEnd"/>
      <w:r>
        <w:t>_model</w:t>
      </w:r>
      <w:proofErr w:type="spellEnd"/>
      <w:r>
        <w:t xml:space="preserve"> import </w:t>
      </w:r>
      <w:proofErr w:type="spellStart"/>
      <w:r>
        <w:t>LogisticRegression</w:t>
      </w:r>
      <w:proofErr w:type="spellEnd"/>
    </w:p>
    <w:p w14:paraId="0AF4ED73" w14:textId="77777777" w:rsidR="00C7579C" w:rsidRDefault="00C7579C" w:rsidP="00C7579C">
      <w:pPr>
        <w:ind w:left="720"/>
      </w:pPr>
      <w:r>
        <w:t xml:space="preserve">classifier = </w:t>
      </w:r>
      <w:proofErr w:type="spellStart"/>
      <w:proofErr w:type="gramStart"/>
      <w:r>
        <w:t>LogisticRegression</w:t>
      </w:r>
      <w:proofErr w:type="spellEnd"/>
      <w:r>
        <w:t>(</w:t>
      </w:r>
      <w:proofErr w:type="spellStart"/>
      <w:proofErr w:type="gramEnd"/>
      <w:r>
        <w:t>random_state</w:t>
      </w:r>
      <w:proofErr w:type="spellEnd"/>
      <w:r>
        <w:t xml:space="preserve"> = 0)</w:t>
      </w:r>
    </w:p>
    <w:p w14:paraId="7BCF20A5" w14:textId="7145F931" w:rsidR="00C7579C" w:rsidRDefault="00C7579C" w:rsidP="00C7579C">
      <w:pPr>
        <w:ind w:left="720"/>
      </w:pPr>
      <w:proofErr w:type="spellStart"/>
      <w:r>
        <w:t>classifier.fit</w:t>
      </w:r>
      <w:proofErr w:type="spellEnd"/>
      <w:r>
        <w:t>(</w:t>
      </w:r>
      <w:proofErr w:type="spellStart"/>
      <w:r>
        <w:t>X_</w:t>
      </w:r>
      <w:proofErr w:type="gramStart"/>
      <w:r>
        <w:t>train,y</w:t>
      </w:r>
      <w:proofErr w:type="gramEnd"/>
      <w:r>
        <w:t>_train</w:t>
      </w:r>
      <w:proofErr w:type="spellEnd"/>
      <w:r>
        <w:t>)</w:t>
      </w:r>
    </w:p>
    <w:p w14:paraId="4A1DD2C6" w14:textId="2B6784DB" w:rsidR="00531008" w:rsidRDefault="00C7579C" w:rsidP="00E3788B">
      <w:r w:rsidRPr="00C7579C">
        <w:drawing>
          <wp:inline distT="0" distB="0" distL="0" distR="0" wp14:anchorId="7E22B442" wp14:editId="2D297B2F">
            <wp:extent cx="5731510" cy="32238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083AD" w14:textId="018144E0" w:rsidR="00C7579C" w:rsidRPr="00B81639" w:rsidRDefault="00C7579C" w:rsidP="00E3788B">
      <w:r>
        <w:t>Testing the algorithm on the test split dataset</w:t>
      </w:r>
    </w:p>
    <w:p w14:paraId="42F8ED87" w14:textId="77777777" w:rsidR="00C7579C" w:rsidRDefault="00C7579C" w:rsidP="00C7579C">
      <w:pPr>
        <w:ind w:left="720"/>
      </w:pPr>
      <w:proofErr w:type="spellStart"/>
      <w:r>
        <w:t>y_pred</w:t>
      </w:r>
      <w:proofErr w:type="spellEnd"/>
      <w:r>
        <w:t>=</w:t>
      </w:r>
      <w:proofErr w:type="spellStart"/>
      <w:proofErr w:type="gramStart"/>
      <w:r>
        <w:t>classifier.predict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>)</w:t>
      </w:r>
    </w:p>
    <w:p w14:paraId="6A238153" w14:textId="0DF51005" w:rsidR="00E3788B" w:rsidRDefault="00C7579C" w:rsidP="00C7579C">
      <w:pPr>
        <w:ind w:left="720"/>
      </w:pPr>
      <w:r>
        <w:t>print(</w:t>
      </w:r>
      <w:proofErr w:type="spellStart"/>
      <w:proofErr w:type="gramStart"/>
      <w:r>
        <w:t>np.concatenate</w:t>
      </w:r>
      <w:proofErr w:type="spellEnd"/>
      <w:proofErr w:type="gramEnd"/>
      <w:r>
        <w:t>((</w:t>
      </w:r>
      <w:proofErr w:type="spellStart"/>
      <w:r>
        <w:t>y_pred.reshape</w:t>
      </w:r>
      <w:proofErr w:type="spellEnd"/>
      <w:r>
        <w:t>(</w:t>
      </w:r>
      <w:proofErr w:type="spellStart"/>
      <w:r>
        <w:t>len</w:t>
      </w:r>
      <w:proofErr w:type="spellEnd"/>
      <w:r>
        <w:t>(</w:t>
      </w:r>
      <w:proofErr w:type="spellStart"/>
      <w:r>
        <w:t>y_pred</w:t>
      </w:r>
      <w:proofErr w:type="spellEnd"/>
      <w:r>
        <w:t xml:space="preserve">),1), </w:t>
      </w:r>
      <w:proofErr w:type="spellStart"/>
      <w:r>
        <w:t>y_test.reshape</w:t>
      </w:r>
      <w:proofErr w:type="spellEnd"/>
      <w:r>
        <w:t>(</w:t>
      </w:r>
      <w:proofErr w:type="spellStart"/>
      <w:r>
        <w:t>len</w:t>
      </w:r>
      <w:proofErr w:type="spellEnd"/>
      <w:r>
        <w:t>(</w:t>
      </w:r>
      <w:proofErr w:type="spellStart"/>
      <w:r>
        <w:t>y_test</w:t>
      </w:r>
      <w:proofErr w:type="spellEnd"/>
      <w:r>
        <w:t>),1)),1))</w:t>
      </w:r>
    </w:p>
    <w:p w14:paraId="0D744372" w14:textId="2170A1A7" w:rsidR="00C7579C" w:rsidRDefault="00C7579C" w:rsidP="00C7579C">
      <w:r w:rsidRPr="00C7579C">
        <w:drawing>
          <wp:inline distT="0" distB="0" distL="0" distR="0" wp14:anchorId="65882185" wp14:editId="51F79088">
            <wp:extent cx="5731510" cy="32238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63AE3" w14:textId="2C114782" w:rsidR="00C7579C" w:rsidRDefault="00C7579C" w:rsidP="00C7579C"/>
    <w:p w14:paraId="2DF0FF53" w14:textId="057B7EA4" w:rsidR="00C7579C" w:rsidRDefault="00C7579C" w:rsidP="00C7579C">
      <w:r>
        <w:lastRenderedPageBreak/>
        <w:t>Accuracy Score</w:t>
      </w:r>
    </w:p>
    <w:p w14:paraId="57C15D80" w14:textId="77777777" w:rsidR="00C7579C" w:rsidRDefault="00C7579C" w:rsidP="00C7579C">
      <w:r>
        <w:tab/>
      </w: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accuracy_score</w:t>
      </w:r>
      <w:proofErr w:type="spellEnd"/>
    </w:p>
    <w:p w14:paraId="302CE1D3" w14:textId="77777777" w:rsidR="00C7579C" w:rsidRDefault="00C7579C" w:rsidP="00C7579C">
      <w:pPr>
        <w:ind w:left="720"/>
      </w:pPr>
      <w:r>
        <w:t xml:space="preserve">cm = </w:t>
      </w:r>
      <w:proofErr w:type="spellStart"/>
      <w:r>
        <w:t>confusion_</w:t>
      </w:r>
      <w:proofErr w:type="gramStart"/>
      <w:r>
        <w:t>matrix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44E02BD3" w14:textId="77777777" w:rsidR="00C7579C" w:rsidRDefault="00C7579C" w:rsidP="00C7579C">
      <w:pPr>
        <w:ind w:left="720"/>
      </w:pPr>
      <w:r>
        <w:t>print(cm)</w:t>
      </w:r>
    </w:p>
    <w:p w14:paraId="6DB60290" w14:textId="3EE336E9" w:rsidR="00C7579C" w:rsidRDefault="00C7579C" w:rsidP="00C7579C">
      <w:pPr>
        <w:ind w:left="720"/>
      </w:pPr>
      <w:proofErr w:type="spellStart"/>
      <w:r>
        <w:t>accuracy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2DBE4CE8" w14:textId="0580D2A8" w:rsidR="00C7579C" w:rsidRPr="00C7579C" w:rsidRDefault="00C7579C" w:rsidP="00C7579C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 xml:space="preserve">Accuracy Score: </w:t>
      </w:r>
      <w:r w:rsidRPr="00C7579C">
        <w:rPr>
          <w:color w:val="000000"/>
          <w:sz w:val="21"/>
          <w:szCs w:val="21"/>
        </w:rPr>
        <w:t>0.94008</w:t>
      </w:r>
    </w:p>
    <w:p w14:paraId="36456530" w14:textId="6FAD1258" w:rsidR="00C7579C" w:rsidRDefault="00C7579C" w:rsidP="00C7579C">
      <w:r w:rsidRPr="00C7579C">
        <w:drawing>
          <wp:inline distT="0" distB="0" distL="0" distR="0" wp14:anchorId="382B1A01" wp14:editId="7635B55C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5B885" w14:textId="3705BA66" w:rsidR="00C7579C" w:rsidRDefault="00C7579C" w:rsidP="00C7579C">
      <w:r>
        <w:t>Precision Score</w:t>
      </w:r>
    </w:p>
    <w:p w14:paraId="475F701C" w14:textId="77777777" w:rsidR="00C7579C" w:rsidRDefault="00C7579C" w:rsidP="00C7579C">
      <w:pPr>
        <w:ind w:left="720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precision_score</w:t>
      </w:r>
      <w:proofErr w:type="spellEnd"/>
    </w:p>
    <w:p w14:paraId="335CCD9F" w14:textId="77777777" w:rsidR="00C7579C" w:rsidRDefault="00C7579C" w:rsidP="00C7579C">
      <w:pPr>
        <w:ind w:left="720"/>
      </w:pPr>
      <w:r>
        <w:t xml:space="preserve">cm = </w:t>
      </w:r>
      <w:proofErr w:type="spellStart"/>
      <w:r>
        <w:t>confusion_</w:t>
      </w:r>
      <w:proofErr w:type="gramStart"/>
      <w:r>
        <w:t>matrix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0A491260" w14:textId="77777777" w:rsidR="00C7579C" w:rsidRDefault="00C7579C" w:rsidP="00C7579C">
      <w:pPr>
        <w:ind w:left="720"/>
      </w:pPr>
      <w:r>
        <w:t>print(cm)</w:t>
      </w:r>
    </w:p>
    <w:p w14:paraId="71CCB44B" w14:textId="6B65DF4E" w:rsidR="00C7579C" w:rsidRDefault="00C7579C" w:rsidP="00C7579C">
      <w:pPr>
        <w:ind w:left="720"/>
      </w:pPr>
      <w:proofErr w:type="spellStart"/>
      <w:r>
        <w:t>precision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47FA2A8D" w14:textId="77777777" w:rsidR="00C63064" w:rsidRDefault="00C7579C" w:rsidP="00C630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>Precision Score:</w:t>
      </w:r>
      <w:r w:rsidR="00C63064">
        <w:t xml:space="preserve"> </w:t>
      </w:r>
      <w:r w:rsidR="00C63064">
        <w:rPr>
          <w:color w:val="000000"/>
          <w:sz w:val="21"/>
          <w:szCs w:val="21"/>
        </w:rPr>
        <w:t>0.9270038910505837</w:t>
      </w:r>
    </w:p>
    <w:p w14:paraId="3E34B5DD" w14:textId="633F50D7" w:rsidR="00C7579C" w:rsidRDefault="00C7579C" w:rsidP="00C7579C"/>
    <w:p w14:paraId="2458F47B" w14:textId="30C21AA6" w:rsidR="00C7579C" w:rsidRDefault="00C63064" w:rsidP="00C7579C">
      <w:r w:rsidRPr="00C63064">
        <w:lastRenderedPageBreak/>
        <w:drawing>
          <wp:inline distT="0" distB="0" distL="0" distR="0" wp14:anchorId="218521CE" wp14:editId="0F3C22FD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2A61C" w14:textId="7E979BCC" w:rsidR="00C63064" w:rsidRDefault="00C63064" w:rsidP="00C7579C">
      <w:r>
        <w:t>Recall Score</w:t>
      </w:r>
    </w:p>
    <w:p w14:paraId="3FAB1DA8" w14:textId="77777777" w:rsidR="00C63064" w:rsidRDefault="00C63064" w:rsidP="00C63064">
      <w:pPr>
        <w:ind w:left="720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recall_score</w:t>
      </w:r>
      <w:proofErr w:type="spellEnd"/>
    </w:p>
    <w:p w14:paraId="229D9232" w14:textId="77777777" w:rsidR="00C63064" w:rsidRDefault="00C63064" w:rsidP="00C63064">
      <w:pPr>
        <w:ind w:left="720"/>
      </w:pPr>
      <w:r>
        <w:t xml:space="preserve">cm = </w:t>
      </w:r>
      <w:proofErr w:type="spellStart"/>
      <w:r>
        <w:t>confusion_</w:t>
      </w:r>
      <w:proofErr w:type="gramStart"/>
      <w:r>
        <w:t>matrix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11FE4BAD" w14:textId="77777777" w:rsidR="00C63064" w:rsidRDefault="00C63064" w:rsidP="00C63064">
      <w:pPr>
        <w:ind w:left="720"/>
      </w:pPr>
      <w:r>
        <w:t>print(cm)</w:t>
      </w:r>
    </w:p>
    <w:p w14:paraId="1940E476" w14:textId="0AB1F93F" w:rsidR="00C63064" w:rsidRDefault="00C63064" w:rsidP="00C63064">
      <w:pPr>
        <w:ind w:left="720"/>
      </w:pPr>
      <w:proofErr w:type="spellStart"/>
      <w:r>
        <w:t>recall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7B2D39E8" w14:textId="77777777" w:rsidR="00C63064" w:rsidRDefault="00C63064" w:rsidP="00C6306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t xml:space="preserve">Recall Score: </w:t>
      </w:r>
      <w:r>
        <w:rPr>
          <w:color w:val="000000"/>
          <w:sz w:val="21"/>
          <w:szCs w:val="21"/>
        </w:rPr>
        <w:t>0.9550994227068633</w:t>
      </w:r>
    </w:p>
    <w:p w14:paraId="68B39131" w14:textId="3CB9ACA4" w:rsidR="00C63064" w:rsidRDefault="00C63064" w:rsidP="00C63064">
      <w:r w:rsidRPr="00C63064">
        <w:drawing>
          <wp:inline distT="0" distB="0" distL="0" distR="0" wp14:anchorId="251DA98B" wp14:editId="02241155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0E35A" w14:textId="199CF56B" w:rsidR="00C63064" w:rsidRDefault="00C63064" w:rsidP="00C63064"/>
    <w:p w14:paraId="357FBBED" w14:textId="77777777" w:rsidR="00C63064" w:rsidRPr="00E3788B" w:rsidRDefault="00C63064" w:rsidP="00C63064"/>
    <w:p w14:paraId="01CB33A1" w14:textId="18F814D9" w:rsidR="00E3788B" w:rsidRDefault="00E3788B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2)</w:t>
      </w:r>
    </w:p>
    <w:p w14:paraId="00447B0A" w14:textId="1EDC3B6C" w:rsidR="00E3788B" w:rsidRDefault="00C63064" w:rsidP="00E3788B">
      <w:r>
        <w:t xml:space="preserve">Components used: </w:t>
      </w:r>
      <w:r w:rsidR="00165321">
        <w:tab/>
      </w:r>
      <w:r>
        <w:t>PC</w:t>
      </w:r>
    </w:p>
    <w:p w14:paraId="7FE5D392" w14:textId="7FB981EB" w:rsidR="00165321" w:rsidRDefault="00165321" w:rsidP="00E3788B">
      <w:r>
        <w:tab/>
      </w:r>
      <w:r>
        <w:tab/>
      </w:r>
      <w:r>
        <w:tab/>
        <w:t>Switch</w:t>
      </w:r>
    </w:p>
    <w:p w14:paraId="0ABA1866" w14:textId="2046B6A1" w:rsidR="00165321" w:rsidRDefault="00165321" w:rsidP="00E3788B"/>
    <w:p w14:paraId="53D91375" w14:textId="4846304B" w:rsidR="00165321" w:rsidRDefault="00165321" w:rsidP="00E3788B">
      <w:r>
        <w:t>STEPS:</w:t>
      </w:r>
    </w:p>
    <w:p w14:paraId="47B79865" w14:textId="4A385421" w:rsidR="00165321" w:rsidRDefault="00165321" w:rsidP="00165321">
      <w:pPr>
        <w:pStyle w:val="ListParagraph"/>
        <w:numPr>
          <w:ilvl w:val="0"/>
          <w:numId w:val="5"/>
        </w:numPr>
      </w:pPr>
      <w:r>
        <w:t>Placing the components (PC and Switch) {PC and PT-Switch}</w:t>
      </w:r>
    </w:p>
    <w:p w14:paraId="47215226" w14:textId="3C1A6A1E" w:rsidR="00165321" w:rsidRDefault="00165321" w:rsidP="00165321">
      <w:pPr>
        <w:pStyle w:val="ListParagraph"/>
      </w:pPr>
      <w:r w:rsidRPr="00165321">
        <w:drawing>
          <wp:inline distT="0" distB="0" distL="0" distR="0" wp14:anchorId="781A7EBE" wp14:editId="18C441BB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5C9CD" w14:textId="151BCB64" w:rsidR="00165321" w:rsidRDefault="00165321" w:rsidP="00165321">
      <w:pPr>
        <w:pStyle w:val="ListParagraph"/>
        <w:numPr>
          <w:ilvl w:val="0"/>
          <w:numId w:val="5"/>
        </w:numPr>
      </w:pPr>
      <w:r>
        <w:t>Connecting PCs to the Switch</w:t>
      </w:r>
    </w:p>
    <w:p w14:paraId="665671B9" w14:textId="4E384109" w:rsidR="00165321" w:rsidRDefault="00165321" w:rsidP="00165321">
      <w:pPr>
        <w:pStyle w:val="ListParagraph"/>
      </w:pPr>
      <w:r w:rsidRPr="00165321">
        <w:drawing>
          <wp:inline distT="0" distB="0" distL="0" distR="0" wp14:anchorId="617B96DF" wp14:editId="040880CB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3C817" w14:textId="7AC001AE" w:rsidR="00DF1FE5" w:rsidRDefault="00DF1FE5" w:rsidP="00165321">
      <w:pPr>
        <w:pStyle w:val="ListParagraph"/>
      </w:pPr>
    </w:p>
    <w:p w14:paraId="330D5C8F" w14:textId="22A4A69A" w:rsidR="00DF1FE5" w:rsidRDefault="00DF1FE5" w:rsidP="00165321">
      <w:pPr>
        <w:pStyle w:val="ListParagraph"/>
      </w:pPr>
    </w:p>
    <w:p w14:paraId="219834D1" w14:textId="77777777" w:rsidR="00DF1FE5" w:rsidRDefault="00DF1FE5" w:rsidP="00165321">
      <w:pPr>
        <w:pStyle w:val="ListParagraph"/>
      </w:pPr>
    </w:p>
    <w:p w14:paraId="51919EDC" w14:textId="08261AFF" w:rsidR="00165321" w:rsidRDefault="00165321" w:rsidP="00165321">
      <w:pPr>
        <w:pStyle w:val="ListParagraph"/>
        <w:numPr>
          <w:ilvl w:val="0"/>
          <w:numId w:val="5"/>
        </w:numPr>
      </w:pPr>
      <w:r>
        <w:lastRenderedPageBreak/>
        <w:t>Configuring IP addresses and Masks of the PCs</w:t>
      </w:r>
    </w:p>
    <w:p w14:paraId="38E657D8" w14:textId="77C4BD93" w:rsidR="00DF1FE5" w:rsidRDefault="00DF1FE5" w:rsidP="00DF1FE5">
      <w:pPr>
        <w:pStyle w:val="ListParagraph"/>
      </w:pPr>
    </w:p>
    <w:p w14:paraId="51A9B4E0" w14:textId="768CD49B" w:rsidR="00DF1FE5" w:rsidRDefault="00DF1FE5" w:rsidP="00DF1FE5">
      <w:pPr>
        <w:pStyle w:val="ListParagraph"/>
      </w:pPr>
    </w:p>
    <w:p w14:paraId="13C53958" w14:textId="74D201F2" w:rsidR="00DF1FE5" w:rsidRPr="00E3788B" w:rsidRDefault="00DF1FE5" w:rsidP="00DF1FE5">
      <w:pPr>
        <w:pStyle w:val="ListParagraph"/>
      </w:pPr>
      <w:r>
        <w:t>PC0</w:t>
      </w:r>
    </w:p>
    <w:p w14:paraId="12A471C4" w14:textId="744B8584" w:rsidR="00E3788B" w:rsidRDefault="00DF1FE5" w:rsidP="00DF1FE5">
      <w:pPr>
        <w:ind w:left="720"/>
      </w:pPr>
      <w:r w:rsidRPr="00DF1FE5">
        <w:drawing>
          <wp:inline distT="0" distB="0" distL="0" distR="0" wp14:anchorId="2650CB86" wp14:editId="2AF78239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E1DBB" w14:textId="1A788FC7" w:rsidR="00DF1FE5" w:rsidRDefault="00DF1FE5" w:rsidP="00DF1FE5">
      <w:pPr>
        <w:ind w:left="720"/>
      </w:pPr>
      <w:r w:rsidRPr="00DF1FE5">
        <w:drawing>
          <wp:inline distT="0" distB="0" distL="0" distR="0" wp14:anchorId="7BCF3381" wp14:editId="69F9427C">
            <wp:extent cx="4719723" cy="4638675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39657" cy="4658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07B05" w14:textId="277947FE" w:rsidR="00DF1FE5" w:rsidRDefault="00DF1FE5" w:rsidP="00DF1FE5">
      <w:pPr>
        <w:ind w:left="720"/>
      </w:pPr>
      <w:r>
        <w:lastRenderedPageBreak/>
        <w:t>PC1</w:t>
      </w:r>
    </w:p>
    <w:p w14:paraId="1AC6D4FE" w14:textId="26175768" w:rsidR="00DF1FE5" w:rsidRDefault="00DF1FE5" w:rsidP="00DF1FE5">
      <w:pPr>
        <w:ind w:left="720"/>
      </w:pPr>
      <w:r w:rsidRPr="00DF1FE5">
        <w:drawing>
          <wp:inline distT="0" distB="0" distL="0" distR="0" wp14:anchorId="5DD17E76" wp14:editId="6FB24BEB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0ECF2" w14:textId="72CB99B0" w:rsidR="00DF1FE5" w:rsidRDefault="00DF1FE5" w:rsidP="00DF1FE5">
      <w:pPr>
        <w:ind w:left="720"/>
      </w:pPr>
      <w:r w:rsidRPr="00DF1FE5">
        <w:drawing>
          <wp:inline distT="0" distB="0" distL="0" distR="0" wp14:anchorId="5448E513" wp14:editId="33164240">
            <wp:extent cx="5117074" cy="502920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22120" cy="503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3DA8B" w14:textId="04A0C1EF" w:rsidR="00DF1FE5" w:rsidRDefault="00DF1FE5" w:rsidP="00DF1FE5">
      <w:pPr>
        <w:ind w:left="720"/>
      </w:pPr>
      <w:r>
        <w:lastRenderedPageBreak/>
        <w:t>PC2</w:t>
      </w:r>
    </w:p>
    <w:p w14:paraId="3FEA656F" w14:textId="789BFD8C" w:rsidR="00DF1FE5" w:rsidRDefault="00DF1FE5" w:rsidP="00DF1FE5">
      <w:pPr>
        <w:ind w:left="720"/>
      </w:pPr>
      <w:r w:rsidRPr="00DF1FE5">
        <w:drawing>
          <wp:inline distT="0" distB="0" distL="0" distR="0" wp14:anchorId="1958D061" wp14:editId="3A44B336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AE962" w14:textId="75365F08" w:rsidR="00DF1FE5" w:rsidRDefault="00DF1FE5" w:rsidP="00DF1FE5">
      <w:pPr>
        <w:ind w:left="720"/>
      </w:pPr>
      <w:r w:rsidRPr="00DF1FE5">
        <w:drawing>
          <wp:inline distT="0" distB="0" distL="0" distR="0" wp14:anchorId="41D567E5" wp14:editId="2459BC9F">
            <wp:extent cx="5038974" cy="49530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3528" cy="4957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8A360" w14:textId="0C503D84" w:rsidR="00DF1FE5" w:rsidRDefault="00DF1FE5" w:rsidP="00DF1FE5">
      <w:pPr>
        <w:ind w:left="720"/>
      </w:pPr>
    </w:p>
    <w:p w14:paraId="7D549DAF" w14:textId="6FC96743" w:rsidR="00DF1FE5" w:rsidRDefault="00DF1FE5" w:rsidP="00DF1FE5">
      <w:pPr>
        <w:pStyle w:val="ListParagraph"/>
        <w:numPr>
          <w:ilvl w:val="0"/>
          <w:numId w:val="5"/>
        </w:numPr>
      </w:pPr>
      <w:r>
        <w:lastRenderedPageBreak/>
        <w:t>Checking the configuration using ping command and simulation</w:t>
      </w:r>
      <w:r>
        <w:br/>
        <w:t>a) Ping Command (Using PC0 to ping PC1)</w:t>
      </w:r>
    </w:p>
    <w:p w14:paraId="19B65344" w14:textId="4E2DA786" w:rsidR="00DF1FE5" w:rsidRDefault="00DF1FE5" w:rsidP="00DF1FE5">
      <w:pPr>
        <w:pStyle w:val="ListParagraph"/>
        <w:ind w:left="1440"/>
      </w:pPr>
      <w:r>
        <w:t>Command: ping 192.168.0.2</w:t>
      </w:r>
    </w:p>
    <w:p w14:paraId="4880A4FC" w14:textId="1ECF871E" w:rsidR="00534C65" w:rsidRDefault="00534C65" w:rsidP="00534C65">
      <w:r w:rsidRPr="00534C65">
        <w:drawing>
          <wp:inline distT="0" distB="0" distL="0" distR="0" wp14:anchorId="54E26103" wp14:editId="48667CD3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F42EC" w14:textId="6184C9FE" w:rsidR="00534C65" w:rsidRDefault="00534C65" w:rsidP="00534C65">
      <w:r w:rsidRPr="00534C65">
        <w:drawing>
          <wp:inline distT="0" distB="0" distL="0" distR="0" wp14:anchorId="58D9341F" wp14:editId="6D514303">
            <wp:extent cx="4700033" cy="4600575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07876" cy="460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F183" w14:textId="1ECC45D9" w:rsidR="00534C65" w:rsidRDefault="00534C65" w:rsidP="00534C65">
      <w:r>
        <w:lastRenderedPageBreak/>
        <w:tab/>
        <w:t>b) Using Simulation</w:t>
      </w:r>
    </w:p>
    <w:p w14:paraId="16D461F0" w14:textId="747D1012" w:rsidR="00251DA2" w:rsidRDefault="00534C65">
      <w:r w:rsidRPr="00534C65">
        <w:drawing>
          <wp:inline distT="0" distB="0" distL="0" distR="0" wp14:anchorId="2EB95E3A" wp14:editId="358AF1C0">
            <wp:extent cx="6451759" cy="3629025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62833" cy="3635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E75ED" w14:textId="693A141C" w:rsidR="00251DA2" w:rsidRDefault="00251DA2">
      <w:r>
        <w:t>Configuring and adding a packet to be sent during simulation</w:t>
      </w:r>
    </w:p>
    <w:p w14:paraId="155B4A81" w14:textId="5EACB1F3" w:rsidR="00534C65" w:rsidRDefault="00251DA2" w:rsidP="00534C65">
      <w:r w:rsidRPr="00251DA2">
        <w:drawing>
          <wp:inline distT="0" distB="0" distL="0" distR="0" wp14:anchorId="007718FA" wp14:editId="02FE135C">
            <wp:extent cx="6434828" cy="3619500"/>
            <wp:effectExtent l="0" t="0" r="444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54084" cy="3630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3B1CA" w14:textId="3A47628B" w:rsidR="00B47345" w:rsidRDefault="00B47345" w:rsidP="00534C65">
      <w:r w:rsidRPr="00B47345">
        <w:lastRenderedPageBreak/>
        <w:drawing>
          <wp:anchor distT="0" distB="0" distL="114300" distR="114300" simplePos="0" relativeHeight="251658240" behindDoc="0" locked="0" layoutInCell="1" allowOverlap="1" wp14:anchorId="04CBC423" wp14:editId="402082D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4350960" cy="4276725"/>
            <wp:effectExtent l="0" t="0" r="0" b="0"/>
            <wp:wrapSquare wrapText="bothSides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096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46680984" w14:textId="77777777" w:rsidR="00251DA2" w:rsidRDefault="00251DA2" w:rsidP="00534C65"/>
    <w:p w14:paraId="55057FE6" w14:textId="5B1554A3" w:rsidR="00251DA2" w:rsidRDefault="00251DA2" w:rsidP="00534C65">
      <w:r w:rsidRPr="00251DA2">
        <w:drawing>
          <wp:inline distT="0" distB="0" distL="0" distR="0" wp14:anchorId="0C27A1A3" wp14:editId="5B2B8284">
            <wp:extent cx="6400958" cy="36004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03378" cy="360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CDBB0" w14:textId="5454F48A" w:rsidR="00251DA2" w:rsidRPr="00E3788B" w:rsidRDefault="00251DA2" w:rsidP="00534C65">
      <w:r w:rsidRPr="00251DA2">
        <w:lastRenderedPageBreak/>
        <w:drawing>
          <wp:inline distT="0" distB="0" distL="0" distR="0" wp14:anchorId="5A363D47" wp14:editId="11C9598C">
            <wp:extent cx="6350156" cy="35718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51899" cy="357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98D6" w14:textId="5473F294" w:rsidR="00B47345" w:rsidRPr="00B47345" w:rsidRDefault="00B47345" w:rsidP="00B47345">
      <w:pPr>
        <w:rPr>
          <w:b/>
          <w:bCs/>
          <w:sz w:val="28"/>
          <w:szCs w:val="28"/>
          <w:lang w:val="en-US"/>
        </w:rPr>
      </w:pPr>
    </w:p>
    <w:p w14:paraId="7F2DF160" w14:textId="61B2E2D6" w:rsidR="00B47345" w:rsidRDefault="00B47345" w:rsidP="00B47345">
      <w:pPr>
        <w:pStyle w:val="Heading1"/>
        <w:rPr>
          <w:lang w:val="en-US"/>
        </w:rPr>
      </w:pPr>
      <w:bookmarkStart w:id="0" w:name="_QUESTION_2a_FULL"/>
      <w:bookmarkEnd w:id="0"/>
      <w:r>
        <w:rPr>
          <w:lang w:val="en-US"/>
        </w:rPr>
        <w:t>QUESTION 2a FULL CODE</w:t>
      </w:r>
    </w:p>
    <w:p w14:paraId="28871A0A" w14:textId="77777777" w:rsidR="00B47345" w:rsidRPr="00B47345" w:rsidRDefault="00B47345" w:rsidP="00B47345">
      <w:r w:rsidRPr="00B47345">
        <w:t xml:space="preserve">import </w:t>
      </w:r>
      <w:proofErr w:type="spellStart"/>
      <w:r w:rsidRPr="00B47345">
        <w:t>numpy</w:t>
      </w:r>
      <w:proofErr w:type="spellEnd"/>
      <w:r w:rsidRPr="00B47345">
        <w:t xml:space="preserve"> as np</w:t>
      </w:r>
    </w:p>
    <w:p w14:paraId="61FEA781" w14:textId="77777777" w:rsidR="00B47345" w:rsidRPr="00B47345" w:rsidRDefault="00B47345" w:rsidP="00B47345">
      <w:r w:rsidRPr="00B47345">
        <w:t xml:space="preserve">import </w:t>
      </w:r>
      <w:proofErr w:type="spellStart"/>
      <w:proofErr w:type="gramStart"/>
      <w:r w:rsidRPr="00B47345">
        <w:t>matplotlib.pyplot</w:t>
      </w:r>
      <w:proofErr w:type="spellEnd"/>
      <w:proofErr w:type="gramEnd"/>
      <w:r w:rsidRPr="00B47345">
        <w:t xml:space="preserve"> as </w:t>
      </w:r>
      <w:proofErr w:type="spellStart"/>
      <w:r w:rsidRPr="00B47345">
        <w:t>plt</w:t>
      </w:r>
      <w:proofErr w:type="spellEnd"/>
    </w:p>
    <w:p w14:paraId="016CF0B6" w14:textId="77777777" w:rsidR="00B47345" w:rsidRPr="00B47345" w:rsidRDefault="00B47345" w:rsidP="00B47345">
      <w:r w:rsidRPr="00B47345">
        <w:t>import pandas as pd</w:t>
      </w:r>
    </w:p>
    <w:p w14:paraId="4B5B185C" w14:textId="77777777" w:rsidR="00B47345" w:rsidRPr="00B47345" w:rsidRDefault="00B47345" w:rsidP="00B47345">
      <w:r w:rsidRPr="00B47345">
        <w:t xml:space="preserve">dataset = </w:t>
      </w:r>
      <w:proofErr w:type="spellStart"/>
      <w:proofErr w:type="gramStart"/>
      <w:r w:rsidRPr="00B47345">
        <w:t>pd.read</w:t>
      </w:r>
      <w:proofErr w:type="gramEnd"/>
      <w:r w:rsidRPr="00B47345">
        <w:t>_csv</w:t>
      </w:r>
      <w:proofErr w:type="spellEnd"/>
      <w:r w:rsidRPr="00B47345">
        <w:t>('Malware_dataset.csv')</w:t>
      </w:r>
    </w:p>
    <w:p w14:paraId="00C25BA4" w14:textId="77777777" w:rsidR="00B47345" w:rsidRPr="00B47345" w:rsidRDefault="00B47345" w:rsidP="00B47345">
      <w:r w:rsidRPr="00B47345">
        <w:t xml:space="preserve">dataset1 = </w:t>
      </w:r>
      <w:proofErr w:type="spellStart"/>
      <w:proofErr w:type="gramStart"/>
      <w:r w:rsidRPr="00B47345">
        <w:t>dataset.copy</w:t>
      </w:r>
      <w:proofErr w:type="spellEnd"/>
      <w:proofErr w:type="gramEnd"/>
      <w:r w:rsidRPr="00B47345">
        <w:t>()</w:t>
      </w:r>
    </w:p>
    <w:p w14:paraId="3B4255D4" w14:textId="77777777" w:rsidR="00B47345" w:rsidRPr="00B47345" w:rsidRDefault="00B47345" w:rsidP="00B47345">
      <w:r w:rsidRPr="00B47345">
        <w:t>dataset1 = dataset1.drop(['classification'], axis=1)</w:t>
      </w:r>
    </w:p>
    <w:p w14:paraId="7AE38925" w14:textId="77777777" w:rsidR="00B47345" w:rsidRPr="00B47345" w:rsidRDefault="00B47345" w:rsidP="00B47345">
      <w:r w:rsidRPr="00B47345">
        <w:t>X=dataset1.iloc</w:t>
      </w:r>
      <w:proofErr w:type="gramStart"/>
      <w:r w:rsidRPr="00B47345">
        <w:t>[:,</w:t>
      </w:r>
      <w:proofErr w:type="gramEnd"/>
      <w:r w:rsidRPr="00B47345">
        <w:t>1:].values</w:t>
      </w:r>
    </w:p>
    <w:p w14:paraId="061141A9" w14:textId="77777777" w:rsidR="00B47345" w:rsidRPr="00B47345" w:rsidRDefault="00B47345" w:rsidP="00B47345">
      <w:r w:rsidRPr="00B47345">
        <w:t>y=</w:t>
      </w:r>
      <w:proofErr w:type="spellStart"/>
      <w:proofErr w:type="gramStart"/>
      <w:r w:rsidRPr="00B47345">
        <w:t>dataset.iloc</w:t>
      </w:r>
      <w:proofErr w:type="spellEnd"/>
      <w:proofErr w:type="gramEnd"/>
      <w:r w:rsidRPr="00B47345">
        <w:t>[:,2].values</w:t>
      </w:r>
    </w:p>
    <w:p w14:paraId="5F10B58D" w14:textId="77777777" w:rsidR="00B47345" w:rsidRPr="00B47345" w:rsidRDefault="00B47345" w:rsidP="00B47345">
      <w:r w:rsidRPr="00B47345">
        <w:t>print (X)</w:t>
      </w:r>
    </w:p>
    <w:p w14:paraId="1F11D52A" w14:textId="77777777" w:rsidR="00B47345" w:rsidRPr="00B47345" w:rsidRDefault="00B47345" w:rsidP="00B47345">
      <w:r w:rsidRPr="00B47345">
        <w:t xml:space="preserve">from </w:t>
      </w:r>
      <w:proofErr w:type="spellStart"/>
      <w:proofErr w:type="gramStart"/>
      <w:r w:rsidRPr="00B47345">
        <w:t>sklearn.preprocessing</w:t>
      </w:r>
      <w:proofErr w:type="spellEnd"/>
      <w:proofErr w:type="gramEnd"/>
      <w:r w:rsidRPr="00B47345">
        <w:t xml:space="preserve"> import </w:t>
      </w:r>
      <w:proofErr w:type="spellStart"/>
      <w:r w:rsidRPr="00B47345">
        <w:t>LabelEncoder</w:t>
      </w:r>
      <w:proofErr w:type="spellEnd"/>
    </w:p>
    <w:p w14:paraId="0A2B782A" w14:textId="77777777" w:rsidR="00B47345" w:rsidRPr="00B47345" w:rsidRDefault="00B47345" w:rsidP="00B47345">
      <w:r w:rsidRPr="00B47345">
        <w:t xml:space="preserve">le = </w:t>
      </w:r>
      <w:proofErr w:type="spellStart"/>
      <w:proofErr w:type="gramStart"/>
      <w:r w:rsidRPr="00B47345">
        <w:t>LabelEncoder</w:t>
      </w:r>
      <w:proofErr w:type="spellEnd"/>
      <w:r w:rsidRPr="00B47345">
        <w:t>(</w:t>
      </w:r>
      <w:proofErr w:type="gramEnd"/>
      <w:r w:rsidRPr="00B47345">
        <w:t>)</w:t>
      </w:r>
    </w:p>
    <w:p w14:paraId="40AD96CF" w14:textId="77777777" w:rsidR="00B47345" w:rsidRPr="00B47345" w:rsidRDefault="00B47345" w:rsidP="00B47345">
      <w:r w:rsidRPr="00B47345">
        <w:t xml:space="preserve">y = </w:t>
      </w:r>
      <w:proofErr w:type="spellStart"/>
      <w:r w:rsidRPr="00B47345">
        <w:t>le.fit_transform</w:t>
      </w:r>
      <w:proofErr w:type="spellEnd"/>
      <w:r w:rsidRPr="00B47345">
        <w:t>(y)</w:t>
      </w:r>
    </w:p>
    <w:p w14:paraId="5E7F5BD6" w14:textId="77777777" w:rsidR="00B47345" w:rsidRPr="00B47345" w:rsidRDefault="00B47345" w:rsidP="00B47345">
      <w:r w:rsidRPr="00B47345">
        <w:t>print (y)</w:t>
      </w:r>
    </w:p>
    <w:p w14:paraId="56F31C5F" w14:textId="77777777" w:rsidR="00B47345" w:rsidRPr="00B47345" w:rsidRDefault="00B47345" w:rsidP="00B47345">
      <w:r w:rsidRPr="00B47345">
        <w:t xml:space="preserve">from </w:t>
      </w:r>
      <w:proofErr w:type="spellStart"/>
      <w:proofErr w:type="gramStart"/>
      <w:r w:rsidRPr="00B47345">
        <w:t>sklearn.model</w:t>
      </w:r>
      <w:proofErr w:type="gramEnd"/>
      <w:r w:rsidRPr="00B47345">
        <w:t>_selection</w:t>
      </w:r>
      <w:proofErr w:type="spellEnd"/>
      <w:r w:rsidRPr="00B47345">
        <w:t xml:space="preserve"> import </w:t>
      </w:r>
      <w:proofErr w:type="spellStart"/>
      <w:r w:rsidRPr="00B47345">
        <w:t>train_test_split</w:t>
      </w:r>
      <w:proofErr w:type="spellEnd"/>
    </w:p>
    <w:p w14:paraId="47945D7A" w14:textId="77777777" w:rsidR="00B47345" w:rsidRPr="00B47345" w:rsidRDefault="00B47345" w:rsidP="00B47345">
      <w:proofErr w:type="spellStart"/>
      <w:r w:rsidRPr="00B47345">
        <w:t>X_train</w:t>
      </w:r>
      <w:proofErr w:type="spellEnd"/>
      <w:r w:rsidRPr="00B47345">
        <w:t xml:space="preserve">, </w:t>
      </w:r>
      <w:proofErr w:type="spellStart"/>
      <w:r w:rsidRPr="00B47345">
        <w:t>X_test</w:t>
      </w:r>
      <w:proofErr w:type="spellEnd"/>
      <w:r w:rsidRPr="00B47345">
        <w:t xml:space="preserve">, </w:t>
      </w:r>
      <w:proofErr w:type="spellStart"/>
      <w:r w:rsidRPr="00B47345">
        <w:t>y_train</w:t>
      </w:r>
      <w:proofErr w:type="spellEnd"/>
      <w:r w:rsidRPr="00B47345">
        <w:t xml:space="preserve">, </w:t>
      </w:r>
      <w:proofErr w:type="spellStart"/>
      <w:r w:rsidRPr="00B47345">
        <w:t>y_test</w:t>
      </w:r>
      <w:proofErr w:type="spellEnd"/>
      <w:r w:rsidRPr="00B47345">
        <w:t xml:space="preserve"> = </w:t>
      </w:r>
      <w:proofErr w:type="spellStart"/>
      <w:r w:rsidRPr="00B47345">
        <w:t>train_test_</w:t>
      </w:r>
      <w:proofErr w:type="gramStart"/>
      <w:r w:rsidRPr="00B47345">
        <w:t>split</w:t>
      </w:r>
      <w:proofErr w:type="spellEnd"/>
      <w:r w:rsidRPr="00B47345">
        <w:t>(</w:t>
      </w:r>
      <w:proofErr w:type="gramEnd"/>
      <w:r w:rsidRPr="00B47345">
        <w:t xml:space="preserve">X, y, </w:t>
      </w:r>
      <w:proofErr w:type="spellStart"/>
      <w:r w:rsidRPr="00B47345">
        <w:t>test_size</w:t>
      </w:r>
      <w:proofErr w:type="spellEnd"/>
      <w:r w:rsidRPr="00B47345">
        <w:t xml:space="preserve">=0.25, </w:t>
      </w:r>
      <w:proofErr w:type="spellStart"/>
      <w:r w:rsidRPr="00B47345">
        <w:t>random_state</w:t>
      </w:r>
      <w:proofErr w:type="spellEnd"/>
      <w:r w:rsidRPr="00B47345">
        <w:t>=0)</w:t>
      </w:r>
    </w:p>
    <w:p w14:paraId="21D2D98E" w14:textId="77777777" w:rsidR="00B47345" w:rsidRPr="00B47345" w:rsidRDefault="00B47345" w:rsidP="00B47345">
      <w:r w:rsidRPr="00B47345">
        <w:t>print("</w:t>
      </w:r>
      <w:proofErr w:type="spellStart"/>
      <w:r w:rsidRPr="00B47345">
        <w:t>Xtrain</w:t>
      </w:r>
      <w:proofErr w:type="spellEnd"/>
      <w:r w:rsidRPr="00B47345">
        <w:t>")</w:t>
      </w:r>
    </w:p>
    <w:p w14:paraId="30F0D3F6" w14:textId="77777777" w:rsidR="00B47345" w:rsidRPr="00B47345" w:rsidRDefault="00B47345" w:rsidP="00B47345">
      <w:r w:rsidRPr="00B47345">
        <w:lastRenderedPageBreak/>
        <w:t>print(</w:t>
      </w:r>
      <w:proofErr w:type="spellStart"/>
      <w:r w:rsidRPr="00B47345">
        <w:t>X_train</w:t>
      </w:r>
      <w:proofErr w:type="spellEnd"/>
      <w:r w:rsidRPr="00B47345">
        <w:t>)</w:t>
      </w:r>
    </w:p>
    <w:p w14:paraId="220040C3" w14:textId="77777777" w:rsidR="00B47345" w:rsidRPr="00B47345" w:rsidRDefault="00B47345" w:rsidP="00B47345">
      <w:r w:rsidRPr="00B47345">
        <w:t>print("</w:t>
      </w:r>
      <w:proofErr w:type="spellStart"/>
      <w:r w:rsidRPr="00B47345">
        <w:t>Xtest</w:t>
      </w:r>
      <w:proofErr w:type="spellEnd"/>
      <w:r w:rsidRPr="00B47345">
        <w:t>")</w:t>
      </w:r>
    </w:p>
    <w:p w14:paraId="7EC13BBF" w14:textId="77777777" w:rsidR="00B47345" w:rsidRPr="00B47345" w:rsidRDefault="00B47345" w:rsidP="00B47345">
      <w:r w:rsidRPr="00B47345">
        <w:t>print(</w:t>
      </w:r>
      <w:proofErr w:type="spellStart"/>
      <w:r w:rsidRPr="00B47345">
        <w:t>X_test</w:t>
      </w:r>
      <w:proofErr w:type="spellEnd"/>
      <w:r w:rsidRPr="00B47345">
        <w:t>)</w:t>
      </w:r>
    </w:p>
    <w:p w14:paraId="561E1675" w14:textId="77777777" w:rsidR="00B47345" w:rsidRPr="00B47345" w:rsidRDefault="00B47345" w:rsidP="00B47345">
      <w:r w:rsidRPr="00B47345">
        <w:t>print("</w:t>
      </w:r>
      <w:proofErr w:type="spellStart"/>
      <w:r w:rsidRPr="00B47345">
        <w:t>ytrain</w:t>
      </w:r>
      <w:proofErr w:type="spellEnd"/>
      <w:r w:rsidRPr="00B47345">
        <w:t>")</w:t>
      </w:r>
    </w:p>
    <w:p w14:paraId="5B505AF2" w14:textId="77777777" w:rsidR="00B47345" w:rsidRPr="00B47345" w:rsidRDefault="00B47345" w:rsidP="00B47345">
      <w:r w:rsidRPr="00B47345">
        <w:t>print(</w:t>
      </w:r>
      <w:proofErr w:type="spellStart"/>
      <w:r w:rsidRPr="00B47345">
        <w:t>y_train</w:t>
      </w:r>
      <w:proofErr w:type="spellEnd"/>
      <w:r w:rsidRPr="00B47345">
        <w:t>)</w:t>
      </w:r>
    </w:p>
    <w:p w14:paraId="34BDEAF4" w14:textId="77777777" w:rsidR="00B47345" w:rsidRPr="00B47345" w:rsidRDefault="00B47345" w:rsidP="00B47345">
      <w:r w:rsidRPr="00B47345">
        <w:t>print("</w:t>
      </w:r>
      <w:proofErr w:type="spellStart"/>
      <w:r w:rsidRPr="00B47345">
        <w:t>ytest</w:t>
      </w:r>
      <w:proofErr w:type="spellEnd"/>
      <w:r w:rsidRPr="00B47345">
        <w:t>")</w:t>
      </w:r>
    </w:p>
    <w:p w14:paraId="74EB61D6" w14:textId="77777777" w:rsidR="00B47345" w:rsidRPr="00B47345" w:rsidRDefault="00B47345" w:rsidP="00B47345">
      <w:r w:rsidRPr="00B47345">
        <w:t>print(</w:t>
      </w:r>
      <w:proofErr w:type="spellStart"/>
      <w:r w:rsidRPr="00B47345">
        <w:t>y_test</w:t>
      </w:r>
      <w:proofErr w:type="spellEnd"/>
      <w:r w:rsidRPr="00B47345">
        <w:t>)</w:t>
      </w:r>
    </w:p>
    <w:p w14:paraId="05154EB9" w14:textId="77777777" w:rsidR="00B47345" w:rsidRPr="00B47345" w:rsidRDefault="00B47345" w:rsidP="00B47345">
      <w:r w:rsidRPr="00B47345">
        <w:t xml:space="preserve">from </w:t>
      </w:r>
      <w:proofErr w:type="spellStart"/>
      <w:proofErr w:type="gramStart"/>
      <w:r w:rsidRPr="00B47345">
        <w:t>sklearn.preprocessing</w:t>
      </w:r>
      <w:proofErr w:type="spellEnd"/>
      <w:proofErr w:type="gramEnd"/>
      <w:r w:rsidRPr="00B47345">
        <w:t xml:space="preserve"> import </w:t>
      </w:r>
      <w:proofErr w:type="spellStart"/>
      <w:r w:rsidRPr="00B47345">
        <w:t>StandardScaler</w:t>
      </w:r>
      <w:proofErr w:type="spellEnd"/>
    </w:p>
    <w:p w14:paraId="1D79CBFA" w14:textId="77777777" w:rsidR="00B47345" w:rsidRPr="00B47345" w:rsidRDefault="00B47345" w:rsidP="00B47345">
      <w:proofErr w:type="spellStart"/>
      <w:r w:rsidRPr="00B47345">
        <w:t>sc</w:t>
      </w:r>
      <w:proofErr w:type="spellEnd"/>
      <w:r w:rsidRPr="00B47345">
        <w:t xml:space="preserve">= </w:t>
      </w:r>
      <w:proofErr w:type="spellStart"/>
      <w:proofErr w:type="gramStart"/>
      <w:r w:rsidRPr="00B47345">
        <w:t>StandardScaler</w:t>
      </w:r>
      <w:proofErr w:type="spellEnd"/>
      <w:r w:rsidRPr="00B47345">
        <w:t>(</w:t>
      </w:r>
      <w:proofErr w:type="gramEnd"/>
      <w:r w:rsidRPr="00B47345">
        <w:t>)</w:t>
      </w:r>
    </w:p>
    <w:p w14:paraId="6492F535" w14:textId="77777777" w:rsidR="00B47345" w:rsidRPr="00B47345" w:rsidRDefault="00B47345" w:rsidP="00B47345">
      <w:proofErr w:type="spellStart"/>
      <w:r w:rsidRPr="00B47345">
        <w:t>X_train</w:t>
      </w:r>
      <w:proofErr w:type="spellEnd"/>
      <w:r w:rsidRPr="00B47345">
        <w:t xml:space="preserve">= </w:t>
      </w:r>
      <w:proofErr w:type="spellStart"/>
      <w:r w:rsidRPr="00B47345">
        <w:t>sc.fit_transform</w:t>
      </w:r>
      <w:proofErr w:type="spellEnd"/>
      <w:r w:rsidRPr="00B47345">
        <w:t>(</w:t>
      </w:r>
      <w:proofErr w:type="spellStart"/>
      <w:r w:rsidRPr="00B47345">
        <w:t>X_train</w:t>
      </w:r>
      <w:proofErr w:type="spellEnd"/>
      <w:r w:rsidRPr="00B47345">
        <w:t>)</w:t>
      </w:r>
    </w:p>
    <w:p w14:paraId="74D5E5B7" w14:textId="77777777" w:rsidR="00B47345" w:rsidRPr="00B47345" w:rsidRDefault="00B47345" w:rsidP="00B47345">
      <w:proofErr w:type="spellStart"/>
      <w:r w:rsidRPr="00B47345">
        <w:t>X_test</w:t>
      </w:r>
      <w:proofErr w:type="spellEnd"/>
      <w:r w:rsidRPr="00B47345">
        <w:t xml:space="preserve">= </w:t>
      </w:r>
      <w:proofErr w:type="spellStart"/>
      <w:proofErr w:type="gramStart"/>
      <w:r w:rsidRPr="00B47345">
        <w:t>sc.transform</w:t>
      </w:r>
      <w:proofErr w:type="spellEnd"/>
      <w:proofErr w:type="gramEnd"/>
      <w:r w:rsidRPr="00B47345">
        <w:t>(</w:t>
      </w:r>
      <w:proofErr w:type="spellStart"/>
      <w:r w:rsidRPr="00B47345">
        <w:t>X_test</w:t>
      </w:r>
      <w:proofErr w:type="spellEnd"/>
      <w:r w:rsidRPr="00B47345">
        <w:t xml:space="preserve">) </w:t>
      </w:r>
    </w:p>
    <w:p w14:paraId="4CDA9A29" w14:textId="77777777" w:rsidR="00B47345" w:rsidRPr="00B47345" w:rsidRDefault="00B47345" w:rsidP="00B47345">
      <w:r w:rsidRPr="00B47345">
        <w:t>print(</w:t>
      </w:r>
      <w:proofErr w:type="spellStart"/>
      <w:r w:rsidRPr="00B47345">
        <w:t>X_train</w:t>
      </w:r>
      <w:proofErr w:type="spellEnd"/>
      <w:r w:rsidRPr="00B47345">
        <w:t>)</w:t>
      </w:r>
    </w:p>
    <w:p w14:paraId="7958FA52" w14:textId="77777777" w:rsidR="00B47345" w:rsidRPr="00B47345" w:rsidRDefault="00B47345" w:rsidP="00B47345">
      <w:r w:rsidRPr="00B47345">
        <w:t xml:space="preserve">from </w:t>
      </w:r>
      <w:proofErr w:type="spellStart"/>
      <w:proofErr w:type="gramStart"/>
      <w:r w:rsidRPr="00B47345">
        <w:t>sklearn.linear</w:t>
      </w:r>
      <w:proofErr w:type="gramEnd"/>
      <w:r w:rsidRPr="00B47345">
        <w:t>_model</w:t>
      </w:r>
      <w:proofErr w:type="spellEnd"/>
      <w:r w:rsidRPr="00B47345">
        <w:t xml:space="preserve"> import </w:t>
      </w:r>
      <w:proofErr w:type="spellStart"/>
      <w:r w:rsidRPr="00B47345">
        <w:t>LogisticRegression</w:t>
      </w:r>
      <w:proofErr w:type="spellEnd"/>
    </w:p>
    <w:p w14:paraId="65881D6A" w14:textId="77777777" w:rsidR="00B47345" w:rsidRPr="00B47345" w:rsidRDefault="00B47345" w:rsidP="00B47345">
      <w:r w:rsidRPr="00B47345">
        <w:t xml:space="preserve">classifier = </w:t>
      </w:r>
      <w:proofErr w:type="spellStart"/>
      <w:proofErr w:type="gramStart"/>
      <w:r w:rsidRPr="00B47345">
        <w:t>LogisticRegression</w:t>
      </w:r>
      <w:proofErr w:type="spellEnd"/>
      <w:r w:rsidRPr="00B47345">
        <w:t>(</w:t>
      </w:r>
      <w:proofErr w:type="spellStart"/>
      <w:proofErr w:type="gramEnd"/>
      <w:r w:rsidRPr="00B47345">
        <w:t>random_state</w:t>
      </w:r>
      <w:proofErr w:type="spellEnd"/>
      <w:r w:rsidRPr="00B47345">
        <w:t xml:space="preserve"> = 0)</w:t>
      </w:r>
    </w:p>
    <w:p w14:paraId="31DD4EA4" w14:textId="77777777" w:rsidR="00B47345" w:rsidRPr="00B47345" w:rsidRDefault="00B47345" w:rsidP="00B47345">
      <w:proofErr w:type="spellStart"/>
      <w:r w:rsidRPr="00B47345">
        <w:t>classifier.fit</w:t>
      </w:r>
      <w:proofErr w:type="spellEnd"/>
      <w:r w:rsidRPr="00B47345">
        <w:t>(</w:t>
      </w:r>
      <w:proofErr w:type="spellStart"/>
      <w:r w:rsidRPr="00B47345">
        <w:t>X_</w:t>
      </w:r>
      <w:proofErr w:type="gramStart"/>
      <w:r w:rsidRPr="00B47345">
        <w:t>train,y</w:t>
      </w:r>
      <w:proofErr w:type="gramEnd"/>
      <w:r w:rsidRPr="00B47345">
        <w:t>_train</w:t>
      </w:r>
      <w:proofErr w:type="spellEnd"/>
      <w:r w:rsidRPr="00B47345">
        <w:t>)</w:t>
      </w:r>
    </w:p>
    <w:p w14:paraId="121EA8F8" w14:textId="77777777" w:rsidR="00B47345" w:rsidRPr="00B47345" w:rsidRDefault="00B47345" w:rsidP="00B47345">
      <w:proofErr w:type="spellStart"/>
      <w:r w:rsidRPr="00B47345">
        <w:t>y_pred</w:t>
      </w:r>
      <w:proofErr w:type="spellEnd"/>
      <w:r w:rsidRPr="00B47345">
        <w:t>=</w:t>
      </w:r>
      <w:proofErr w:type="spellStart"/>
      <w:proofErr w:type="gramStart"/>
      <w:r w:rsidRPr="00B47345">
        <w:t>classifier.predict</w:t>
      </w:r>
      <w:proofErr w:type="spellEnd"/>
      <w:proofErr w:type="gramEnd"/>
      <w:r w:rsidRPr="00B47345">
        <w:t>(</w:t>
      </w:r>
      <w:proofErr w:type="spellStart"/>
      <w:r w:rsidRPr="00B47345">
        <w:t>X_test</w:t>
      </w:r>
      <w:proofErr w:type="spellEnd"/>
      <w:r w:rsidRPr="00B47345">
        <w:t>)</w:t>
      </w:r>
    </w:p>
    <w:p w14:paraId="3D44FF32" w14:textId="77777777" w:rsidR="00B47345" w:rsidRPr="00B47345" w:rsidRDefault="00B47345" w:rsidP="00B47345">
      <w:r w:rsidRPr="00B47345">
        <w:t>print(</w:t>
      </w:r>
      <w:proofErr w:type="spellStart"/>
      <w:proofErr w:type="gramStart"/>
      <w:r w:rsidRPr="00B47345">
        <w:t>np.concatenate</w:t>
      </w:r>
      <w:proofErr w:type="spellEnd"/>
      <w:proofErr w:type="gramEnd"/>
      <w:r w:rsidRPr="00B47345">
        <w:t>((</w:t>
      </w:r>
      <w:proofErr w:type="spellStart"/>
      <w:r w:rsidRPr="00B47345">
        <w:t>y_pred.reshape</w:t>
      </w:r>
      <w:proofErr w:type="spellEnd"/>
      <w:r w:rsidRPr="00B47345">
        <w:t>(</w:t>
      </w:r>
      <w:proofErr w:type="spellStart"/>
      <w:r w:rsidRPr="00B47345">
        <w:t>len</w:t>
      </w:r>
      <w:proofErr w:type="spellEnd"/>
      <w:r w:rsidRPr="00B47345">
        <w:t>(</w:t>
      </w:r>
      <w:proofErr w:type="spellStart"/>
      <w:r w:rsidRPr="00B47345">
        <w:t>y_pred</w:t>
      </w:r>
      <w:proofErr w:type="spellEnd"/>
      <w:r w:rsidRPr="00B47345">
        <w:t xml:space="preserve">),1), </w:t>
      </w:r>
      <w:proofErr w:type="spellStart"/>
      <w:r w:rsidRPr="00B47345">
        <w:t>y_test.reshape</w:t>
      </w:r>
      <w:proofErr w:type="spellEnd"/>
      <w:r w:rsidRPr="00B47345">
        <w:t>(</w:t>
      </w:r>
      <w:proofErr w:type="spellStart"/>
      <w:r w:rsidRPr="00B47345">
        <w:t>len</w:t>
      </w:r>
      <w:proofErr w:type="spellEnd"/>
      <w:r w:rsidRPr="00B47345">
        <w:t>(</w:t>
      </w:r>
      <w:proofErr w:type="spellStart"/>
      <w:r w:rsidRPr="00B47345">
        <w:t>y_test</w:t>
      </w:r>
      <w:proofErr w:type="spellEnd"/>
      <w:r w:rsidRPr="00B47345">
        <w:t>),1)),1))</w:t>
      </w:r>
    </w:p>
    <w:p w14:paraId="1AFEF77C" w14:textId="77777777" w:rsidR="00B47345" w:rsidRPr="00B47345" w:rsidRDefault="00B47345" w:rsidP="00B47345">
      <w:r w:rsidRPr="00B47345">
        <w:t xml:space="preserve">from </w:t>
      </w:r>
      <w:proofErr w:type="spellStart"/>
      <w:proofErr w:type="gramStart"/>
      <w:r w:rsidRPr="00B47345">
        <w:t>sklearn.metrics</w:t>
      </w:r>
      <w:proofErr w:type="spellEnd"/>
      <w:proofErr w:type="gramEnd"/>
      <w:r w:rsidRPr="00B47345">
        <w:t xml:space="preserve"> import </w:t>
      </w:r>
      <w:proofErr w:type="spellStart"/>
      <w:r w:rsidRPr="00B47345">
        <w:t>confusion_matrix</w:t>
      </w:r>
      <w:proofErr w:type="spellEnd"/>
      <w:r w:rsidRPr="00B47345">
        <w:t xml:space="preserve">, </w:t>
      </w:r>
      <w:proofErr w:type="spellStart"/>
      <w:r w:rsidRPr="00B47345">
        <w:t>accuracy_score</w:t>
      </w:r>
      <w:proofErr w:type="spellEnd"/>
    </w:p>
    <w:p w14:paraId="42690D1D" w14:textId="77777777" w:rsidR="00B47345" w:rsidRPr="00B47345" w:rsidRDefault="00B47345" w:rsidP="00B47345">
      <w:r w:rsidRPr="00B47345">
        <w:t xml:space="preserve">cm = </w:t>
      </w:r>
      <w:proofErr w:type="spellStart"/>
      <w:r w:rsidRPr="00B47345">
        <w:t>confusion_</w:t>
      </w:r>
      <w:proofErr w:type="gramStart"/>
      <w:r w:rsidRPr="00B47345">
        <w:t>matrix</w:t>
      </w:r>
      <w:proofErr w:type="spellEnd"/>
      <w:r w:rsidRPr="00B47345">
        <w:t>(</w:t>
      </w:r>
      <w:proofErr w:type="spellStart"/>
      <w:proofErr w:type="gramEnd"/>
      <w:r w:rsidRPr="00B47345">
        <w:t>y_test</w:t>
      </w:r>
      <w:proofErr w:type="spellEnd"/>
      <w:r w:rsidRPr="00B47345">
        <w:t xml:space="preserve">, </w:t>
      </w:r>
      <w:proofErr w:type="spellStart"/>
      <w:r w:rsidRPr="00B47345">
        <w:t>y_pred</w:t>
      </w:r>
      <w:proofErr w:type="spellEnd"/>
      <w:r w:rsidRPr="00B47345">
        <w:t>)</w:t>
      </w:r>
    </w:p>
    <w:p w14:paraId="5328ECCC" w14:textId="77777777" w:rsidR="00B47345" w:rsidRPr="00B47345" w:rsidRDefault="00B47345" w:rsidP="00B47345">
      <w:r w:rsidRPr="00B47345">
        <w:t>print(cm)</w:t>
      </w:r>
    </w:p>
    <w:p w14:paraId="64113116" w14:textId="77777777" w:rsidR="00B47345" w:rsidRPr="00B47345" w:rsidRDefault="00B47345" w:rsidP="00B47345">
      <w:proofErr w:type="spellStart"/>
      <w:r w:rsidRPr="00B47345">
        <w:t>accuracy_</w:t>
      </w:r>
      <w:proofErr w:type="gramStart"/>
      <w:r w:rsidRPr="00B47345">
        <w:t>score</w:t>
      </w:r>
      <w:proofErr w:type="spellEnd"/>
      <w:r w:rsidRPr="00B47345">
        <w:t>(</w:t>
      </w:r>
      <w:proofErr w:type="spellStart"/>
      <w:proofErr w:type="gramEnd"/>
      <w:r w:rsidRPr="00B47345">
        <w:t>y_test</w:t>
      </w:r>
      <w:proofErr w:type="spellEnd"/>
      <w:r w:rsidRPr="00B47345">
        <w:t xml:space="preserve">, </w:t>
      </w:r>
      <w:proofErr w:type="spellStart"/>
      <w:r w:rsidRPr="00B47345">
        <w:t>y_pred</w:t>
      </w:r>
      <w:proofErr w:type="spellEnd"/>
      <w:r w:rsidRPr="00B47345">
        <w:t>)</w:t>
      </w:r>
    </w:p>
    <w:p w14:paraId="0295172D" w14:textId="77777777" w:rsidR="00B47345" w:rsidRPr="00B47345" w:rsidRDefault="00B47345" w:rsidP="00B47345">
      <w:r w:rsidRPr="00B47345">
        <w:t xml:space="preserve">from </w:t>
      </w:r>
      <w:proofErr w:type="spellStart"/>
      <w:proofErr w:type="gramStart"/>
      <w:r w:rsidRPr="00B47345">
        <w:t>sklearn.metrics</w:t>
      </w:r>
      <w:proofErr w:type="spellEnd"/>
      <w:proofErr w:type="gramEnd"/>
      <w:r w:rsidRPr="00B47345">
        <w:t xml:space="preserve"> import </w:t>
      </w:r>
      <w:proofErr w:type="spellStart"/>
      <w:r w:rsidRPr="00B47345">
        <w:t>confusion_matrix</w:t>
      </w:r>
      <w:proofErr w:type="spellEnd"/>
      <w:r w:rsidRPr="00B47345">
        <w:t xml:space="preserve">, </w:t>
      </w:r>
      <w:proofErr w:type="spellStart"/>
      <w:r w:rsidRPr="00B47345">
        <w:t>precision_score</w:t>
      </w:r>
      <w:proofErr w:type="spellEnd"/>
    </w:p>
    <w:p w14:paraId="2CA6C854" w14:textId="77777777" w:rsidR="00B47345" w:rsidRPr="00B47345" w:rsidRDefault="00B47345" w:rsidP="00B47345">
      <w:r w:rsidRPr="00B47345">
        <w:t xml:space="preserve">cm = </w:t>
      </w:r>
      <w:proofErr w:type="spellStart"/>
      <w:r w:rsidRPr="00B47345">
        <w:t>confusion_</w:t>
      </w:r>
      <w:proofErr w:type="gramStart"/>
      <w:r w:rsidRPr="00B47345">
        <w:t>matrix</w:t>
      </w:r>
      <w:proofErr w:type="spellEnd"/>
      <w:r w:rsidRPr="00B47345">
        <w:t>(</w:t>
      </w:r>
      <w:proofErr w:type="spellStart"/>
      <w:proofErr w:type="gramEnd"/>
      <w:r w:rsidRPr="00B47345">
        <w:t>y_test</w:t>
      </w:r>
      <w:proofErr w:type="spellEnd"/>
      <w:r w:rsidRPr="00B47345">
        <w:t xml:space="preserve">, </w:t>
      </w:r>
      <w:proofErr w:type="spellStart"/>
      <w:r w:rsidRPr="00B47345">
        <w:t>y_pred</w:t>
      </w:r>
      <w:proofErr w:type="spellEnd"/>
      <w:r w:rsidRPr="00B47345">
        <w:t>)</w:t>
      </w:r>
    </w:p>
    <w:p w14:paraId="15601417" w14:textId="77777777" w:rsidR="00B47345" w:rsidRPr="00B47345" w:rsidRDefault="00B47345" w:rsidP="00B47345">
      <w:r w:rsidRPr="00B47345">
        <w:t>print(cm)</w:t>
      </w:r>
    </w:p>
    <w:p w14:paraId="21EF6B1B" w14:textId="77777777" w:rsidR="00B47345" w:rsidRPr="00B47345" w:rsidRDefault="00B47345" w:rsidP="00B47345">
      <w:proofErr w:type="spellStart"/>
      <w:r w:rsidRPr="00B47345">
        <w:t>precision_</w:t>
      </w:r>
      <w:proofErr w:type="gramStart"/>
      <w:r w:rsidRPr="00B47345">
        <w:t>score</w:t>
      </w:r>
      <w:proofErr w:type="spellEnd"/>
      <w:r w:rsidRPr="00B47345">
        <w:t>(</w:t>
      </w:r>
      <w:proofErr w:type="spellStart"/>
      <w:proofErr w:type="gramEnd"/>
      <w:r w:rsidRPr="00B47345">
        <w:t>y_test</w:t>
      </w:r>
      <w:proofErr w:type="spellEnd"/>
      <w:r w:rsidRPr="00B47345">
        <w:t xml:space="preserve">, </w:t>
      </w:r>
      <w:proofErr w:type="spellStart"/>
      <w:r w:rsidRPr="00B47345">
        <w:t>y_pred</w:t>
      </w:r>
      <w:proofErr w:type="spellEnd"/>
      <w:r w:rsidRPr="00B47345">
        <w:t>)</w:t>
      </w:r>
    </w:p>
    <w:p w14:paraId="78ECBFD9" w14:textId="77777777" w:rsidR="00B47345" w:rsidRPr="00B47345" w:rsidRDefault="00B47345" w:rsidP="00B47345">
      <w:r w:rsidRPr="00B47345">
        <w:t xml:space="preserve">from </w:t>
      </w:r>
      <w:proofErr w:type="spellStart"/>
      <w:proofErr w:type="gramStart"/>
      <w:r w:rsidRPr="00B47345">
        <w:t>sklearn.metrics</w:t>
      </w:r>
      <w:proofErr w:type="spellEnd"/>
      <w:proofErr w:type="gramEnd"/>
      <w:r w:rsidRPr="00B47345">
        <w:t xml:space="preserve"> import </w:t>
      </w:r>
      <w:proofErr w:type="spellStart"/>
      <w:r w:rsidRPr="00B47345">
        <w:t>confusion_matrix</w:t>
      </w:r>
      <w:proofErr w:type="spellEnd"/>
      <w:r w:rsidRPr="00B47345">
        <w:t xml:space="preserve">, </w:t>
      </w:r>
      <w:proofErr w:type="spellStart"/>
      <w:r w:rsidRPr="00B47345">
        <w:t>recall_score</w:t>
      </w:r>
      <w:proofErr w:type="spellEnd"/>
    </w:p>
    <w:p w14:paraId="2D88EE41" w14:textId="77777777" w:rsidR="00B47345" w:rsidRPr="00B47345" w:rsidRDefault="00B47345" w:rsidP="00B47345">
      <w:r w:rsidRPr="00B47345">
        <w:t xml:space="preserve">cm = </w:t>
      </w:r>
      <w:proofErr w:type="spellStart"/>
      <w:r w:rsidRPr="00B47345">
        <w:t>confusion_</w:t>
      </w:r>
      <w:proofErr w:type="gramStart"/>
      <w:r w:rsidRPr="00B47345">
        <w:t>matrix</w:t>
      </w:r>
      <w:proofErr w:type="spellEnd"/>
      <w:r w:rsidRPr="00B47345">
        <w:t>(</w:t>
      </w:r>
      <w:proofErr w:type="spellStart"/>
      <w:proofErr w:type="gramEnd"/>
      <w:r w:rsidRPr="00B47345">
        <w:t>y_test</w:t>
      </w:r>
      <w:proofErr w:type="spellEnd"/>
      <w:r w:rsidRPr="00B47345">
        <w:t xml:space="preserve">, </w:t>
      </w:r>
      <w:proofErr w:type="spellStart"/>
      <w:r w:rsidRPr="00B47345">
        <w:t>y_pred</w:t>
      </w:r>
      <w:proofErr w:type="spellEnd"/>
      <w:r w:rsidRPr="00B47345">
        <w:t>)</w:t>
      </w:r>
    </w:p>
    <w:p w14:paraId="7929085B" w14:textId="77777777" w:rsidR="00B47345" w:rsidRPr="00B47345" w:rsidRDefault="00B47345" w:rsidP="00B47345">
      <w:r w:rsidRPr="00B47345">
        <w:t>print(cm)</w:t>
      </w:r>
    </w:p>
    <w:p w14:paraId="26B50D3A" w14:textId="3632759C" w:rsidR="00B47345" w:rsidRPr="00B47345" w:rsidRDefault="00B47345" w:rsidP="00B47345">
      <w:proofErr w:type="spellStart"/>
      <w:r w:rsidRPr="00B47345">
        <w:t>recall_</w:t>
      </w:r>
      <w:proofErr w:type="gramStart"/>
      <w:r w:rsidRPr="00B47345">
        <w:t>score</w:t>
      </w:r>
      <w:proofErr w:type="spellEnd"/>
      <w:r w:rsidRPr="00B47345">
        <w:t>(</w:t>
      </w:r>
      <w:proofErr w:type="spellStart"/>
      <w:proofErr w:type="gramEnd"/>
      <w:r w:rsidRPr="00B47345">
        <w:t>y_test</w:t>
      </w:r>
      <w:proofErr w:type="spellEnd"/>
      <w:r w:rsidRPr="00B47345">
        <w:t xml:space="preserve">, </w:t>
      </w:r>
      <w:proofErr w:type="spellStart"/>
      <w:r w:rsidRPr="00B47345">
        <w:t>y_pred</w:t>
      </w:r>
      <w:proofErr w:type="spellEnd"/>
      <w:r w:rsidRPr="00B47345">
        <w:t>)</w:t>
      </w:r>
    </w:p>
    <w:sectPr w:rsidR="00B47345" w:rsidRPr="00B473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9628E" w14:textId="77777777" w:rsidR="00922B9C" w:rsidRDefault="00922B9C" w:rsidP="00B47345">
      <w:pPr>
        <w:spacing w:after="0" w:line="240" w:lineRule="auto"/>
      </w:pPr>
      <w:r>
        <w:separator/>
      </w:r>
    </w:p>
  </w:endnote>
  <w:endnote w:type="continuationSeparator" w:id="0">
    <w:p w14:paraId="5EDCF119" w14:textId="77777777" w:rsidR="00922B9C" w:rsidRDefault="00922B9C" w:rsidP="00B47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4E4FF" w14:textId="77777777" w:rsidR="00922B9C" w:rsidRDefault="00922B9C" w:rsidP="00B47345">
      <w:pPr>
        <w:spacing w:after="0" w:line="240" w:lineRule="auto"/>
      </w:pPr>
      <w:r>
        <w:separator/>
      </w:r>
    </w:p>
  </w:footnote>
  <w:footnote w:type="continuationSeparator" w:id="0">
    <w:p w14:paraId="7CAFC383" w14:textId="77777777" w:rsidR="00922B9C" w:rsidRDefault="00922B9C" w:rsidP="00B473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287F"/>
    <w:multiLevelType w:val="multilevel"/>
    <w:tmpl w:val="7EC4C26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74684B"/>
    <w:multiLevelType w:val="multilevel"/>
    <w:tmpl w:val="A024001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DAC06C8"/>
    <w:multiLevelType w:val="multilevel"/>
    <w:tmpl w:val="9196C6D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C55413"/>
    <w:multiLevelType w:val="multilevel"/>
    <w:tmpl w:val="2FEA7718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4B210AE"/>
    <w:multiLevelType w:val="hybridMultilevel"/>
    <w:tmpl w:val="368AC3E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DExMLCwtDSxMDVT0lEKTi0uzszPAykwrAUAbHsE+CwAAAA="/>
  </w:docVars>
  <w:rsids>
    <w:rsidRoot w:val="00E3788B"/>
    <w:rsid w:val="000158FC"/>
    <w:rsid w:val="00046FD3"/>
    <w:rsid w:val="00165321"/>
    <w:rsid w:val="00251DA2"/>
    <w:rsid w:val="00531008"/>
    <w:rsid w:val="00534C65"/>
    <w:rsid w:val="005B0119"/>
    <w:rsid w:val="00922B9C"/>
    <w:rsid w:val="00B47345"/>
    <w:rsid w:val="00B81639"/>
    <w:rsid w:val="00C63064"/>
    <w:rsid w:val="00C7579C"/>
    <w:rsid w:val="00C92E1F"/>
    <w:rsid w:val="00DF1FE5"/>
    <w:rsid w:val="00E3788B"/>
    <w:rsid w:val="00EC6D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0F24C"/>
  <w15:chartTrackingRefBased/>
  <w15:docId w15:val="{E20A9601-D1CC-4972-89B9-8C9E45713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73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816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B81639"/>
  </w:style>
  <w:style w:type="character" w:customStyle="1" w:styleId="eop">
    <w:name w:val="eop"/>
    <w:basedOn w:val="DefaultParagraphFont"/>
    <w:rsid w:val="00B81639"/>
  </w:style>
  <w:style w:type="paragraph" w:styleId="HTMLPreformatted">
    <w:name w:val="HTML Preformatted"/>
    <w:basedOn w:val="Normal"/>
    <w:link w:val="HTMLPreformattedChar"/>
    <w:uiPriority w:val="99"/>
    <w:unhideWhenUsed/>
    <w:rsid w:val="00C7579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579C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1653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473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73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734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473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7345"/>
  </w:style>
  <w:style w:type="paragraph" w:styleId="Footer">
    <w:name w:val="footer"/>
    <w:basedOn w:val="Normal"/>
    <w:link w:val="FooterChar"/>
    <w:uiPriority w:val="99"/>
    <w:unhideWhenUsed/>
    <w:rsid w:val="00B473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7345"/>
  </w:style>
  <w:style w:type="character" w:styleId="FollowedHyperlink">
    <w:name w:val="FollowedHyperlink"/>
    <w:basedOn w:val="DefaultParagraphFont"/>
    <w:uiPriority w:val="99"/>
    <w:semiHidden/>
    <w:unhideWhenUsed/>
    <w:rsid w:val="00B4734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2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8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7</Pages>
  <Words>678</Words>
  <Characters>387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2</cp:revision>
  <dcterms:created xsi:type="dcterms:W3CDTF">2021-12-09T03:33:00Z</dcterms:created>
  <dcterms:modified xsi:type="dcterms:W3CDTF">2021-12-09T05:19:00Z</dcterms:modified>
</cp:coreProperties>
</file>